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7FD630A" w14:textId="2788AE8E" w:rsidR="002959F5" w:rsidRPr="00782A3F" w:rsidRDefault="00AA42A2" w:rsidP="00382964">
      <w:pPr>
        <w:pBdr>
          <w:bottom w:val="single" w:sz="24" w:space="1" w:color="auto"/>
        </w:pBdr>
        <w:tabs>
          <w:tab w:val="right" w:pos="9900"/>
        </w:tabs>
        <w:spacing w:before="240"/>
        <w:rPr>
          <w:rFonts w:ascii="Droid Sans" w:eastAsia="Droid Sans" w:hAnsi="Droid Sans" w:cs="Droid Sans"/>
          <w:b/>
          <w:bCs/>
          <w:sz w:val="26"/>
        </w:rPr>
      </w:pPr>
      <w:r w:rsidRPr="00782A3F">
        <w:rPr>
          <w:rFonts w:ascii="Droid Sans" w:eastAsia="Droid Sans" w:hAnsi="Droid Sans" w:cs="Droid Sans"/>
          <w:b/>
          <w:bCs/>
          <w:sz w:val="26"/>
        </w:rPr>
        <w:t>PROFESSIONAL SUMMARY</w:t>
      </w:r>
    </w:p>
    <w:p w14:paraId="38B6A476" w14:textId="48C6965D" w:rsidR="0084297D" w:rsidRPr="00782A3F" w:rsidRDefault="0084297D" w:rsidP="00382964">
      <w:pPr>
        <w:spacing w:before="60" w:line="240" w:lineRule="auto"/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 xml:space="preserve">A creative, analytical, problem solver </w:t>
      </w:r>
      <w:r w:rsidR="00BC4F2F">
        <w:rPr>
          <w:rFonts w:ascii="Droid Sans" w:eastAsia="Droid Sans" w:hAnsi="Droid Sans" w:cs="Droid Sans"/>
          <w:szCs w:val="20"/>
        </w:rPr>
        <w:t xml:space="preserve">with a passion for </w:t>
      </w:r>
      <w:r w:rsidR="00C351FC">
        <w:rPr>
          <w:rFonts w:ascii="Droid Sans" w:eastAsia="Droid Sans" w:hAnsi="Droid Sans" w:cs="Droid Sans"/>
          <w:szCs w:val="20"/>
        </w:rPr>
        <w:t>providing</w:t>
      </w:r>
      <w:r w:rsidR="00A165B1">
        <w:rPr>
          <w:rFonts w:ascii="Droid Sans" w:eastAsia="Droid Sans" w:hAnsi="Droid Sans" w:cs="Droid Sans"/>
          <w:szCs w:val="20"/>
        </w:rPr>
        <w:t xml:space="preserve"> high quality c</w:t>
      </w:r>
      <w:r w:rsidR="00515DAC">
        <w:rPr>
          <w:rFonts w:ascii="Droid Sans" w:eastAsia="Droid Sans" w:hAnsi="Droid Sans" w:cs="Droid Sans"/>
          <w:szCs w:val="20"/>
        </w:rPr>
        <w:t>ustomer experiences.</w:t>
      </w:r>
      <w:r w:rsidR="00A165B1">
        <w:rPr>
          <w:rFonts w:ascii="Droid Sans" w:eastAsia="Droid Sans" w:hAnsi="Droid Sans" w:cs="Droid Sans"/>
          <w:szCs w:val="20"/>
        </w:rPr>
        <w:t xml:space="preserve"> </w:t>
      </w:r>
      <w:r w:rsidR="00C351FC">
        <w:rPr>
          <w:rFonts w:ascii="Droid Sans" w:eastAsia="Droid Sans" w:hAnsi="Droid Sans" w:cs="Droid Sans"/>
          <w:szCs w:val="20"/>
        </w:rPr>
        <w:t>P</w:t>
      </w:r>
      <w:r w:rsidR="00C351FC" w:rsidRPr="00782A3F">
        <w:rPr>
          <w:rFonts w:ascii="Droid Sans" w:eastAsia="Droid Sans" w:hAnsi="Droid Sans" w:cs="Droid Sans"/>
          <w:szCs w:val="20"/>
        </w:rPr>
        <w:t xml:space="preserve">ursuing </w:t>
      </w:r>
      <w:r w:rsidRPr="00782A3F">
        <w:rPr>
          <w:rFonts w:ascii="Droid Sans" w:eastAsia="Droid Sans" w:hAnsi="Droid Sans" w:cs="Droid Sans"/>
          <w:szCs w:val="20"/>
        </w:rPr>
        <w:t>a career in Software Development in order to build the</w:t>
      </w:r>
      <w:r w:rsidR="00624326" w:rsidRPr="00782A3F">
        <w:rPr>
          <w:rFonts w:ascii="Droid Sans" w:eastAsia="Droid Sans" w:hAnsi="Droid Sans" w:cs="Droid Sans"/>
          <w:szCs w:val="20"/>
        </w:rPr>
        <w:t xml:space="preserve"> </w:t>
      </w:r>
      <w:r w:rsidRPr="00782A3F">
        <w:rPr>
          <w:rFonts w:ascii="Droid Sans" w:eastAsia="Droid Sans" w:hAnsi="Droid Sans" w:cs="Droid Sans"/>
          <w:szCs w:val="20"/>
        </w:rPr>
        <w:t xml:space="preserve">tools that will help businesses </w:t>
      </w:r>
      <w:r w:rsidR="00373174" w:rsidRPr="00782A3F">
        <w:rPr>
          <w:rFonts w:ascii="Droid Sans" w:eastAsia="Droid Sans" w:hAnsi="Droid Sans" w:cs="Droid Sans"/>
          <w:szCs w:val="20"/>
        </w:rPr>
        <w:t xml:space="preserve">serve their customers better as well as </w:t>
      </w:r>
      <w:r w:rsidRPr="00782A3F">
        <w:rPr>
          <w:rFonts w:ascii="Droid Sans" w:eastAsia="Droid Sans" w:hAnsi="Droid Sans" w:cs="Droid Sans"/>
          <w:szCs w:val="20"/>
        </w:rPr>
        <w:t>become more efficient and profitable.</w:t>
      </w:r>
      <w:r w:rsidR="0074060E" w:rsidRPr="00782A3F">
        <w:rPr>
          <w:rFonts w:ascii="Droid Sans" w:eastAsia="Droid Sans" w:hAnsi="Droid Sans" w:cs="Droid Sans"/>
          <w:szCs w:val="20"/>
        </w:rPr>
        <w:t xml:space="preserve"> </w:t>
      </w:r>
      <w:r w:rsidR="0081371D" w:rsidRPr="00782A3F">
        <w:rPr>
          <w:rFonts w:ascii="Droid Sans" w:eastAsia="Droid Sans" w:hAnsi="Droid Sans" w:cs="Droid Sans"/>
          <w:szCs w:val="20"/>
        </w:rPr>
        <w:t>Former market</w:t>
      </w:r>
      <w:r w:rsidR="006C5692">
        <w:rPr>
          <w:rFonts w:ascii="Droid Sans" w:eastAsia="Droid Sans" w:hAnsi="Droid Sans" w:cs="Droid Sans"/>
          <w:szCs w:val="20"/>
        </w:rPr>
        <w:t>er</w:t>
      </w:r>
      <w:r w:rsidR="0081371D" w:rsidRPr="00782A3F">
        <w:rPr>
          <w:rFonts w:ascii="Droid Sans" w:eastAsia="Droid Sans" w:hAnsi="Droid Sans" w:cs="Droid Sans"/>
          <w:szCs w:val="20"/>
        </w:rPr>
        <w:t xml:space="preserve"> with </w:t>
      </w:r>
      <w:r w:rsidR="006B2D10" w:rsidRPr="00782A3F">
        <w:rPr>
          <w:rFonts w:ascii="Droid Sans" w:eastAsia="Droid Sans" w:hAnsi="Droid Sans" w:cs="Droid Sans"/>
          <w:szCs w:val="20"/>
        </w:rPr>
        <w:t xml:space="preserve">experience </w:t>
      </w:r>
      <w:r w:rsidR="00A84D7B" w:rsidRPr="00782A3F">
        <w:rPr>
          <w:rFonts w:ascii="Droid Sans" w:eastAsia="Droid Sans" w:hAnsi="Droid Sans" w:cs="Droid Sans"/>
          <w:szCs w:val="20"/>
        </w:rPr>
        <w:t>in</w:t>
      </w:r>
      <w:r w:rsidR="006B2D10" w:rsidRPr="00782A3F">
        <w:rPr>
          <w:rFonts w:ascii="Droid Sans" w:eastAsia="Droid Sans" w:hAnsi="Droid Sans" w:cs="Droid Sans"/>
          <w:szCs w:val="20"/>
        </w:rPr>
        <w:t xml:space="preserve"> online </w:t>
      </w:r>
      <w:bookmarkStart w:id="0" w:name="_GoBack"/>
      <w:r w:rsidR="006B2D10" w:rsidRPr="00782A3F">
        <w:rPr>
          <w:rFonts w:ascii="Droid Sans" w:eastAsia="Droid Sans" w:hAnsi="Droid Sans" w:cs="Droid Sans"/>
          <w:szCs w:val="20"/>
        </w:rPr>
        <w:t>marketing</w:t>
      </w:r>
      <w:bookmarkEnd w:id="0"/>
      <w:r w:rsidR="00F005F3">
        <w:rPr>
          <w:rFonts w:ascii="Droid Sans" w:eastAsia="Droid Sans" w:hAnsi="Droid Sans" w:cs="Droid Sans"/>
          <w:szCs w:val="20"/>
        </w:rPr>
        <w:t xml:space="preserve">, </w:t>
      </w:r>
      <w:r w:rsidR="006E35C1">
        <w:rPr>
          <w:rFonts w:ascii="Droid Sans" w:eastAsia="Droid Sans" w:hAnsi="Droid Sans" w:cs="Droid Sans"/>
          <w:szCs w:val="20"/>
        </w:rPr>
        <w:t xml:space="preserve">website development, and </w:t>
      </w:r>
      <w:r w:rsidR="00F005F3">
        <w:rPr>
          <w:rFonts w:ascii="Droid Sans" w:eastAsia="Droid Sans" w:hAnsi="Droid Sans" w:cs="Droid Sans"/>
          <w:szCs w:val="20"/>
        </w:rPr>
        <w:t>Salesforce administration</w:t>
      </w:r>
      <w:r w:rsidR="004578CA">
        <w:rPr>
          <w:rFonts w:ascii="Droid Sans" w:eastAsia="Droid Sans" w:hAnsi="Droid Sans" w:cs="Droid Sans"/>
          <w:szCs w:val="20"/>
        </w:rPr>
        <w:t>.</w:t>
      </w:r>
    </w:p>
    <w:p w14:paraId="705BAFC5" w14:textId="4D78A12E" w:rsidR="00FB5B8C" w:rsidRPr="00782A3F" w:rsidRDefault="00FB5B8C" w:rsidP="00382964">
      <w:pPr>
        <w:pBdr>
          <w:bottom w:val="single" w:sz="24" w:space="1" w:color="auto"/>
        </w:pBdr>
        <w:tabs>
          <w:tab w:val="right" w:pos="9900"/>
        </w:tabs>
        <w:spacing w:before="240"/>
        <w:rPr>
          <w:rFonts w:ascii="Droid Sans" w:eastAsia="Droid Sans" w:hAnsi="Droid Sans" w:cs="Droid Sans"/>
          <w:b/>
          <w:bCs/>
          <w:sz w:val="26"/>
        </w:rPr>
      </w:pPr>
      <w:r w:rsidRPr="00782A3F">
        <w:rPr>
          <w:rFonts w:ascii="Droid Sans" w:eastAsia="Droid Sans" w:hAnsi="Droid Sans" w:cs="Droid Sans"/>
          <w:b/>
          <w:bCs/>
          <w:sz w:val="26"/>
        </w:rPr>
        <w:t>RELEVANT SKILLS</w:t>
      </w:r>
    </w:p>
    <w:p w14:paraId="02843548" w14:textId="46B39527" w:rsidR="00265B5B" w:rsidRPr="00782A3F" w:rsidRDefault="0099028A" w:rsidP="00382964">
      <w:pPr>
        <w:tabs>
          <w:tab w:val="right" w:pos="7560"/>
          <w:tab w:val="right" w:pos="9900"/>
        </w:tabs>
        <w:rPr>
          <w:rFonts w:ascii="Droid Sans" w:eastAsia="Droid Sans" w:hAnsi="Droid Sans" w:cs="Droid Sans"/>
          <w:bCs/>
          <w:szCs w:val="20"/>
        </w:rPr>
      </w:pPr>
      <w:r>
        <w:rPr>
          <w:rFonts w:ascii="Droid Sans" w:eastAsia="Droid Sans" w:hAnsi="Droid Sans" w:cs="Droid Sans"/>
          <w:b/>
          <w:bCs/>
          <w:szCs w:val="20"/>
        </w:rPr>
        <w:t>Languages &amp; Frameworks</w:t>
      </w:r>
      <w:r w:rsidR="00265B5B" w:rsidRPr="00782A3F">
        <w:rPr>
          <w:rFonts w:ascii="Droid Sans" w:eastAsia="Droid Sans" w:hAnsi="Droid Sans" w:cs="Droid Sans"/>
          <w:b/>
          <w:bCs/>
          <w:szCs w:val="20"/>
        </w:rPr>
        <w:t>:</w:t>
      </w:r>
      <w:r w:rsidR="00265B5B" w:rsidRPr="00782A3F">
        <w:rPr>
          <w:rFonts w:ascii="Droid Sans" w:eastAsia="Droid Sans" w:hAnsi="Droid Sans" w:cs="Droid Sans"/>
          <w:bCs/>
          <w:szCs w:val="20"/>
        </w:rPr>
        <w:t xml:space="preserve"> Java, </w:t>
      </w:r>
      <w:r w:rsidR="00A327D1">
        <w:rPr>
          <w:rFonts w:ascii="Droid Sans" w:eastAsia="Droid Sans" w:hAnsi="Droid Sans" w:cs="Droid Sans"/>
          <w:bCs/>
          <w:szCs w:val="20"/>
        </w:rPr>
        <w:t xml:space="preserve">MySQL, </w:t>
      </w:r>
      <w:r>
        <w:rPr>
          <w:rFonts w:ascii="Droid Sans" w:eastAsia="Droid Sans" w:hAnsi="Droid Sans" w:cs="Droid Sans"/>
          <w:bCs/>
          <w:szCs w:val="20"/>
        </w:rPr>
        <w:t xml:space="preserve">Spring Boot, </w:t>
      </w:r>
      <w:r w:rsidR="0073222E">
        <w:rPr>
          <w:rFonts w:ascii="Droid Sans" w:eastAsia="Droid Sans" w:hAnsi="Droid Sans" w:cs="Droid Sans"/>
          <w:bCs/>
          <w:szCs w:val="20"/>
        </w:rPr>
        <w:t xml:space="preserve">AngularJS, </w:t>
      </w:r>
      <w:r w:rsidR="003F52A1">
        <w:rPr>
          <w:rFonts w:ascii="Droid Sans" w:eastAsia="Droid Sans" w:hAnsi="Droid Sans" w:cs="Droid Sans"/>
          <w:bCs/>
          <w:szCs w:val="20"/>
        </w:rPr>
        <w:t xml:space="preserve">Hibernate, </w:t>
      </w:r>
      <w:r w:rsidR="00265B5B" w:rsidRPr="00782A3F">
        <w:rPr>
          <w:rFonts w:ascii="Droid Sans" w:eastAsia="Droid Sans" w:hAnsi="Droid Sans" w:cs="Droid Sans"/>
          <w:bCs/>
          <w:szCs w:val="20"/>
        </w:rPr>
        <w:t>JavaScript</w:t>
      </w:r>
    </w:p>
    <w:p w14:paraId="24FCB412" w14:textId="77C3B7EF" w:rsidR="00265B5B" w:rsidRDefault="00265B5B" w:rsidP="00DE7AD6">
      <w:pPr>
        <w:tabs>
          <w:tab w:val="right" w:pos="7560"/>
          <w:tab w:val="right" w:pos="9900"/>
        </w:tabs>
        <w:rPr>
          <w:rFonts w:ascii="Droid Sans" w:eastAsia="Droid Sans" w:hAnsi="Droid Sans" w:cs="Droid Sans"/>
          <w:bCs/>
          <w:szCs w:val="20"/>
        </w:rPr>
      </w:pPr>
      <w:r w:rsidRPr="00782A3F">
        <w:rPr>
          <w:rFonts w:ascii="Droid Sans" w:eastAsia="Droid Sans" w:hAnsi="Droid Sans" w:cs="Droid Sans"/>
          <w:b/>
          <w:bCs/>
          <w:szCs w:val="20"/>
        </w:rPr>
        <w:t>Software</w:t>
      </w:r>
      <w:r w:rsidR="00015FD6">
        <w:rPr>
          <w:rFonts w:ascii="Droid Sans" w:eastAsia="Droid Sans" w:hAnsi="Droid Sans" w:cs="Droid Sans"/>
          <w:b/>
          <w:bCs/>
          <w:szCs w:val="20"/>
        </w:rPr>
        <w:t xml:space="preserve"> &amp; Libraries</w:t>
      </w:r>
      <w:r w:rsidRPr="00782A3F">
        <w:rPr>
          <w:rFonts w:ascii="Droid Sans" w:eastAsia="Droid Sans" w:hAnsi="Droid Sans" w:cs="Droid Sans"/>
          <w:b/>
          <w:bCs/>
          <w:szCs w:val="20"/>
        </w:rPr>
        <w:t xml:space="preserve">: </w:t>
      </w:r>
      <w:r w:rsidRPr="00782A3F">
        <w:rPr>
          <w:rFonts w:ascii="Droid Sans" w:eastAsia="Droid Sans" w:hAnsi="Droid Sans" w:cs="Droid Sans"/>
          <w:bCs/>
          <w:szCs w:val="20"/>
        </w:rPr>
        <w:t xml:space="preserve">IntelliJ, Maven, </w:t>
      </w:r>
      <w:r w:rsidR="00A327D1">
        <w:rPr>
          <w:rFonts w:ascii="Droid Sans" w:eastAsia="Droid Sans" w:hAnsi="Droid Sans" w:cs="Droid Sans"/>
          <w:bCs/>
          <w:szCs w:val="20"/>
        </w:rPr>
        <w:t xml:space="preserve">DataGrip, </w:t>
      </w:r>
      <w:r w:rsidR="00506BB4">
        <w:rPr>
          <w:rFonts w:ascii="Droid Sans" w:eastAsia="Droid Sans" w:hAnsi="Droid Sans" w:cs="Droid Sans"/>
          <w:bCs/>
          <w:szCs w:val="20"/>
        </w:rPr>
        <w:t xml:space="preserve">Atom, </w:t>
      </w:r>
      <w:r w:rsidR="00E07849" w:rsidRPr="00782A3F">
        <w:rPr>
          <w:rFonts w:ascii="Droid Sans" w:eastAsia="Droid Sans" w:hAnsi="Droid Sans" w:cs="Droid Sans"/>
          <w:bCs/>
          <w:szCs w:val="20"/>
        </w:rPr>
        <w:t>Bootstrap</w:t>
      </w:r>
      <w:r w:rsidR="00E07849">
        <w:rPr>
          <w:rFonts w:ascii="Droid Sans" w:eastAsia="Droid Sans" w:hAnsi="Droid Sans" w:cs="Droid Sans"/>
          <w:bCs/>
          <w:szCs w:val="20"/>
        </w:rPr>
        <w:t xml:space="preserve">, </w:t>
      </w:r>
      <w:proofErr w:type="spellStart"/>
      <w:r w:rsidR="005228D0">
        <w:rPr>
          <w:rFonts w:ascii="Droid Sans" w:eastAsia="Droid Sans" w:hAnsi="Droid Sans" w:cs="Droid Sans"/>
          <w:bCs/>
          <w:szCs w:val="20"/>
        </w:rPr>
        <w:t>JSFiddle</w:t>
      </w:r>
      <w:proofErr w:type="spellEnd"/>
      <w:r w:rsidR="005228D0">
        <w:rPr>
          <w:rFonts w:ascii="Droid Sans" w:eastAsia="Droid Sans" w:hAnsi="Droid Sans" w:cs="Droid Sans"/>
          <w:bCs/>
          <w:szCs w:val="20"/>
        </w:rPr>
        <w:t xml:space="preserve">, </w:t>
      </w:r>
      <w:r w:rsidRPr="00782A3F">
        <w:rPr>
          <w:rFonts w:ascii="Droid Sans" w:eastAsia="Droid Sans" w:hAnsi="Droid Sans" w:cs="Droid Sans"/>
          <w:bCs/>
          <w:szCs w:val="20"/>
        </w:rPr>
        <w:t xml:space="preserve">GitHub, </w:t>
      </w:r>
      <w:r w:rsidR="00E668D8" w:rsidRPr="00782A3F">
        <w:rPr>
          <w:rFonts w:ascii="Droid Sans" w:eastAsia="Droid Sans" w:hAnsi="Droid Sans" w:cs="Droid Sans"/>
          <w:bCs/>
          <w:szCs w:val="20"/>
        </w:rPr>
        <w:t xml:space="preserve">Git, </w:t>
      </w:r>
      <w:r w:rsidRPr="00782A3F">
        <w:rPr>
          <w:rFonts w:ascii="Droid Sans" w:eastAsia="Droid Sans" w:hAnsi="Droid Sans" w:cs="Droid Sans"/>
          <w:bCs/>
          <w:szCs w:val="20"/>
        </w:rPr>
        <w:t xml:space="preserve">Salesforce, Google Analytics, HubSpot, Adobe Creative </w:t>
      </w:r>
      <w:r w:rsidR="00BB528B">
        <w:rPr>
          <w:rFonts w:ascii="Droid Sans" w:eastAsia="Droid Sans" w:hAnsi="Droid Sans" w:cs="Droid Sans"/>
          <w:bCs/>
          <w:szCs w:val="20"/>
        </w:rPr>
        <w:t>Cloud</w:t>
      </w:r>
      <w:r w:rsidRPr="00782A3F">
        <w:rPr>
          <w:rFonts w:ascii="Droid Sans" w:eastAsia="Droid Sans" w:hAnsi="Droid Sans" w:cs="Droid Sans"/>
          <w:bCs/>
          <w:szCs w:val="20"/>
        </w:rPr>
        <w:t>, M</w:t>
      </w:r>
      <w:r w:rsidR="00E036F5">
        <w:rPr>
          <w:rFonts w:ascii="Droid Sans" w:eastAsia="Droid Sans" w:hAnsi="Droid Sans" w:cs="Droid Sans"/>
          <w:bCs/>
          <w:szCs w:val="20"/>
        </w:rPr>
        <w:t>S</w:t>
      </w:r>
      <w:r w:rsidRPr="00782A3F">
        <w:rPr>
          <w:rFonts w:ascii="Droid Sans" w:eastAsia="Droid Sans" w:hAnsi="Droid Sans" w:cs="Droid Sans"/>
          <w:bCs/>
          <w:szCs w:val="20"/>
        </w:rPr>
        <w:t xml:space="preserve"> Office</w:t>
      </w:r>
    </w:p>
    <w:p w14:paraId="1ED91E75" w14:textId="73073578" w:rsidR="008E39F2" w:rsidRPr="00782A3F" w:rsidRDefault="008E39F2" w:rsidP="00382964">
      <w:pPr>
        <w:tabs>
          <w:tab w:val="right" w:pos="7560"/>
          <w:tab w:val="right" w:pos="9900"/>
        </w:tabs>
        <w:rPr>
          <w:rFonts w:ascii="Droid Sans" w:eastAsia="Droid Sans" w:hAnsi="Droid Sans" w:cs="Droid Sans"/>
          <w:bCs/>
          <w:szCs w:val="20"/>
        </w:rPr>
      </w:pPr>
      <w:r w:rsidRPr="00382964">
        <w:rPr>
          <w:rFonts w:ascii="Droid Sans" w:eastAsia="Droid Sans" w:hAnsi="Droid Sans" w:cs="Droid Sans"/>
          <w:b/>
          <w:bCs/>
          <w:szCs w:val="20"/>
        </w:rPr>
        <w:t>Certifications:</w:t>
      </w:r>
      <w:r>
        <w:rPr>
          <w:rFonts w:ascii="Droid Sans" w:eastAsia="Droid Sans" w:hAnsi="Droid Sans" w:cs="Droid Sans"/>
          <w:bCs/>
          <w:szCs w:val="20"/>
        </w:rPr>
        <w:t xml:space="preserve"> HubSpot</w:t>
      </w:r>
      <w:r w:rsidR="007031AF">
        <w:rPr>
          <w:rFonts w:ascii="Droid Sans" w:eastAsia="Droid Sans" w:hAnsi="Droid Sans" w:cs="Droid Sans"/>
          <w:bCs/>
          <w:szCs w:val="20"/>
        </w:rPr>
        <w:t xml:space="preserve"> Certification (2015), Google Analytics Individual Qualification</w:t>
      </w:r>
      <w:r w:rsidR="00E2642B">
        <w:rPr>
          <w:rFonts w:ascii="Droid Sans" w:eastAsia="Droid Sans" w:hAnsi="Droid Sans" w:cs="Droid Sans"/>
          <w:bCs/>
          <w:szCs w:val="20"/>
        </w:rPr>
        <w:t xml:space="preserve"> (2014)</w:t>
      </w:r>
    </w:p>
    <w:p w14:paraId="08731986" w14:textId="35D1AFD0" w:rsidR="00FB5B8C" w:rsidRPr="00782A3F" w:rsidRDefault="00265B5B" w:rsidP="00382964">
      <w:pPr>
        <w:tabs>
          <w:tab w:val="right" w:pos="7560"/>
          <w:tab w:val="right" w:pos="9900"/>
        </w:tabs>
        <w:rPr>
          <w:rFonts w:ascii="Droid Sans" w:eastAsia="Droid Sans" w:hAnsi="Droid Sans" w:cs="Droid Sans"/>
          <w:bCs/>
          <w:szCs w:val="20"/>
        </w:rPr>
      </w:pPr>
      <w:r w:rsidRPr="00782A3F">
        <w:rPr>
          <w:rFonts w:ascii="Droid Sans" w:eastAsia="Droid Sans" w:hAnsi="Droid Sans" w:cs="Droid Sans"/>
          <w:b/>
          <w:bCs/>
          <w:szCs w:val="20"/>
        </w:rPr>
        <w:t>Skills:</w:t>
      </w:r>
      <w:r w:rsidRPr="00782A3F">
        <w:rPr>
          <w:rFonts w:ascii="Droid Sans" w:eastAsia="Droid Sans" w:hAnsi="Droid Sans" w:cs="Droid Sans"/>
          <w:bCs/>
          <w:szCs w:val="20"/>
        </w:rPr>
        <w:t xml:space="preserve"> Quality Management, Process Improvement, Marketing Strategy, Digital Marketing </w:t>
      </w:r>
    </w:p>
    <w:p w14:paraId="7C880F77" w14:textId="63B2CA2A" w:rsidR="00115A47" w:rsidRPr="00382964" w:rsidRDefault="00AA42A2" w:rsidP="00382964">
      <w:pPr>
        <w:pBdr>
          <w:bottom w:val="single" w:sz="24" w:space="1" w:color="auto"/>
        </w:pBdr>
        <w:tabs>
          <w:tab w:val="right" w:pos="9900"/>
        </w:tabs>
        <w:spacing w:before="240"/>
        <w:rPr>
          <w:rFonts w:ascii="Droid Sans" w:eastAsia="Droid Sans" w:hAnsi="Droid Sans" w:cs="Droid Sans"/>
          <w:b/>
          <w:bCs/>
          <w:sz w:val="26"/>
        </w:rPr>
      </w:pPr>
      <w:r w:rsidRPr="00382964">
        <w:rPr>
          <w:rFonts w:ascii="Droid Sans" w:eastAsia="Droid Sans" w:hAnsi="Droid Sans" w:cs="Droid Sans"/>
          <w:b/>
          <w:bCs/>
          <w:sz w:val="26"/>
        </w:rPr>
        <w:t>EXPERIENCE</w:t>
      </w:r>
    </w:p>
    <w:p w14:paraId="20305781" w14:textId="70357852" w:rsidR="00BC2310" w:rsidRPr="005F219B" w:rsidRDefault="00E16730" w:rsidP="00382964">
      <w:pPr>
        <w:tabs>
          <w:tab w:val="right" w:pos="10080"/>
        </w:tabs>
        <w:spacing w:before="60"/>
        <w:rPr>
          <w:sz w:val="36"/>
        </w:rPr>
      </w:pPr>
      <w:r w:rsidRPr="005F219B">
        <w:rPr>
          <w:rFonts w:ascii="Droid Sans" w:eastAsia="Droid Sans" w:hAnsi="Droid Sans" w:cs="Droid Sans"/>
          <w:b/>
          <w:bCs/>
          <w:sz w:val="28"/>
          <w:szCs w:val="20"/>
        </w:rPr>
        <w:t>Zip Code Wilmington</w:t>
      </w:r>
      <w:r w:rsidR="00BC2310" w:rsidRPr="005F219B">
        <w:rPr>
          <w:rFonts w:ascii="Droid Sans" w:eastAsia="Droid Sans" w:hAnsi="Droid Sans" w:cs="Droid Sans"/>
          <w:b/>
          <w:bCs/>
          <w:sz w:val="28"/>
          <w:szCs w:val="20"/>
        </w:rPr>
        <w:t>, Wilmington, DE</w:t>
      </w:r>
      <w:r w:rsidR="00BC2310" w:rsidRPr="005F219B">
        <w:rPr>
          <w:rFonts w:ascii="Droid Sans" w:eastAsia="Droid Sans" w:hAnsi="Droid Sans" w:cs="Droid Sans"/>
          <w:b/>
          <w:sz w:val="28"/>
          <w:szCs w:val="20"/>
        </w:rPr>
        <w:tab/>
      </w:r>
      <w:r w:rsidR="00BC2310" w:rsidRPr="00353A34">
        <w:rPr>
          <w:rFonts w:ascii="Droid Sans" w:eastAsia="Droid Sans" w:hAnsi="Droid Sans" w:cs="Droid Sans"/>
          <w:b/>
          <w:bCs/>
          <w:sz w:val="28"/>
          <w:szCs w:val="20"/>
        </w:rPr>
        <w:t>Jan 2019 - current</w:t>
      </w:r>
    </w:p>
    <w:p w14:paraId="7999AE80" w14:textId="62CBBD90" w:rsidR="00BC2310" w:rsidRPr="00E246DF" w:rsidRDefault="002959F5" w:rsidP="00382964">
      <w:pPr>
        <w:tabs>
          <w:tab w:val="right" w:pos="9900"/>
        </w:tabs>
        <w:rPr>
          <w:i/>
          <w:sz w:val="24"/>
        </w:rPr>
      </w:pPr>
      <w:r w:rsidRPr="00E246DF">
        <w:rPr>
          <w:rFonts w:ascii="Droid Sans" w:eastAsia="Droid Sans" w:hAnsi="Droid Sans" w:cs="Droid Sans"/>
          <w:b/>
          <w:bCs/>
          <w:i/>
          <w:szCs w:val="20"/>
        </w:rPr>
        <w:t>Software Developer in Training</w:t>
      </w:r>
    </w:p>
    <w:p w14:paraId="2CC08CD6" w14:textId="77777777" w:rsidR="00487FB2" w:rsidRPr="00382964" w:rsidRDefault="00021E45" w:rsidP="00382964">
      <w:pPr>
        <w:pStyle w:val="ListParagraph"/>
        <w:numPr>
          <w:ilvl w:val="0"/>
          <w:numId w:val="10"/>
        </w:numPr>
        <w:tabs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 xml:space="preserve">Completing over 800 hours of software development projects and training in an immersive program. </w:t>
      </w:r>
    </w:p>
    <w:p w14:paraId="07F9A950" w14:textId="7553D934" w:rsidR="00487FB2" w:rsidRPr="00382964" w:rsidRDefault="00021E45" w:rsidP="00382964">
      <w:pPr>
        <w:pStyle w:val="ListParagraph"/>
        <w:numPr>
          <w:ilvl w:val="0"/>
          <w:numId w:val="10"/>
        </w:numPr>
        <w:tabs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 xml:space="preserve">Selected from over 350 applicants for admission in a class of 40 students. </w:t>
      </w:r>
    </w:p>
    <w:p w14:paraId="556DBC07" w14:textId="796A8EEA" w:rsidR="00021E45" w:rsidRPr="00382964" w:rsidRDefault="00021E45" w:rsidP="00382964">
      <w:pPr>
        <w:pStyle w:val="ListParagraph"/>
        <w:numPr>
          <w:ilvl w:val="0"/>
          <w:numId w:val="10"/>
        </w:numPr>
        <w:tabs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>Working 80+ hours per week while gaining experience in Java; JVM’s; object</w:t>
      </w:r>
      <w:r w:rsidR="00370DF6" w:rsidRPr="00382964">
        <w:rPr>
          <w:rFonts w:ascii="Droid Sans" w:eastAsia="Droid Sans" w:hAnsi="Droid Sans" w:cs="Droid Sans"/>
          <w:szCs w:val="20"/>
        </w:rPr>
        <w:t>-</w:t>
      </w:r>
      <w:r w:rsidRPr="00382964">
        <w:rPr>
          <w:rFonts w:ascii="Droid Sans" w:eastAsia="Droid Sans" w:hAnsi="Droid Sans" w:cs="Droid Sans"/>
          <w:szCs w:val="20"/>
        </w:rPr>
        <w:t>oriented programming; pair coding; Agile and Scrum methodologies; developing, testing and debugging code; designing interfaces; and administering systems and networks.</w:t>
      </w:r>
    </w:p>
    <w:p w14:paraId="63159874" w14:textId="32176114" w:rsidR="00021E45" w:rsidRPr="00382964" w:rsidRDefault="00021E45" w:rsidP="00382964">
      <w:pPr>
        <w:tabs>
          <w:tab w:val="right" w:pos="9900"/>
        </w:tabs>
        <w:spacing w:before="120"/>
        <w:rPr>
          <w:rFonts w:ascii="Droid Sans" w:eastAsia="Droid Sans" w:hAnsi="Droid Sans" w:cs="Droid Sans"/>
          <w:b/>
          <w:i/>
          <w:szCs w:val="20"/>
          <w:u w:val="single"/>
        </w:rPr>
      </w:pPr>
      <w:r w:rsidRPr="00382964">
        <w:rPr>
          <w:rFonts w:ascii="Droid Sans" w:eastAsia="Droid Sans" w:hAnsi="Droid Sans" w:cs="Droid Sans"/>
          <w:b/>
          <w:i/>
          <w:szCs w:val="20"/>
          <w:u w:val="single"/>
        </w:rPr>
        <w:t>Development Projects</w:t>
      </w:r>
    </w:p>
    <w:p w14:paraId="5ECED0D9" w14:textId="12D63FEE" w:rsidR="00164188" w:rsidRPr="00382964" w:rsidRDefault="00021E45" w:rsidP="00382964">
      <w:pPr>
        <w:tabs>
          <w:tab w:val="right" w:pos="9900"/>
        </w:tabs>
        <w:spacing w:before="60"/>
        <w:ind w:left="360"/>
        <w:rPr>
          <w:rFonts w:ascii="Droid Sans" w:eastAsia="Droid Sans" w:hAnsi="Droid Sans" w:cs="Droid Sans"/>
          <w:b/>
          <w:szCs w:val="20"/>
        </w:rPr>
      </w:pPr>
      <w:r w:rsidRPr="00382964">
        <w:rPr>
          <w:rFonts w:ascii="Droid Sans" w:eastAsia="Droid Sans" w:hAnsi="Droid Sans" w:cs="Droid Sans"/>
          <w:b/>
          <w:szCs w:val="20"/>
        </w:rPr>
        <w:t>Casino App</w:t>
      </w:r>
    </w:p>
    <w:p w14:paraId="74578E70" w14:textId="5F7F5480" w:rsidR="001E6155" w:rsidRPr="00382964" w:rsidRDefault="00CB0830" w:rsidP="00382964">
      <w:pPr>
        <w:tabs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 xml:space="preserve">Worked with team of 6 to develop a </w:t>
      </w:r>
      <w:r w:rsidR="00DF3950" w:rsidRPr="00382964">
        <w:rPr>
          <w:rFonts w:ascii="Droid Sans" w:eastAsia="Droid Sans" w:hAnsi="Droid Sans" w:cs="Droid Sans"/>
          <w:szCs w:val="20"/>
        </w:rPr>
        <w:t xml:space="preserve">suite of 4 casino style games. Led the development of the </w:t>
      </w:r>
      <w:r w:rsidR="00CD1D3B" w:rsidRPr="00382964">
        <w:rPr>
          <w:rFonts w:ascii="Droid Sans" w:eastAsia="Droid Sans" w:hAnsi="Droid Sans" w:cs="Droid Sans"/>
          <w:szCs w:val="20"/>
        </w:rPr>
        <w:t>user interfaces</w:t>
      </w:r>
      <w:r w:rsidR="004E72AD" w:rsidRPr="00382964">
        <w:rPr>
          <w:rFonts w:ascii="Droid Sans" w:eastAsia="Droid Sans" w:hAnsi="Droid Sans" w:cs="Droid Sans"/>
          <w:szCs w:val="20"/>
        </w:rPr>
        <w:t xml:space="preserve"> and </w:t>
      </w:r>
      <w:r w:rsidR="00974E53" w:rsidRPr="00382964">
        <w:rPr>
          <w:rFonts w:ascii="Droid Sans" w:eastAsia="Droid Sans" w:hAnsi="Droid Sans" w:cs="Droid Sans"/>
          <w:szCs w:val="20"/>
        </w:rPr>
        <w:t>managed the master GitHub repository</w:t>
      </w:r>
      <w:r w:rsidR="00CD1D3B" w:rsidRPr="00382964">
        <w:rPr>
          <w:rFonts w:ascii="Droid Sans" w:eastAsia="Droid Sans" w:hAnsi="Droid Sans" w:cs="Droid Sans"/>
          <w:szCs w:val="20"/>
        </w:rPr>
        <w:t xml:space="preserve">. </w:t>
      </w:r>
    </w:p>
    <w:p w14:paraId="57415B5D" w14:textId="4845C917" w:rsidR="00B10D6C" w:rsidRPr="00382964" w:rsidRDefault="00853972" w:rsidP="00382964">
      <w:pPr>
        <w:tabs>
          <w:tab w:val="right" w:pos="9900"/>
        </w:tabs>
        <w:spacing w:before="60"/>
        <w:ind w:left="360"/>
        <w:rPr>
          <w:rFonts w:ascii="Droid Sans" w:eastAsia="Droid Sans" w:hAnsi="Droid Sans" w:cs="Droid Sans"/>
          <w:b/>
          <w:szCs w:val="20"/>
        </w:rPr>
      </w:pPr>
      <w:r w:rsidRPr="00382964">
        <w:rPr>
          <w:rFonts w:ascii="Droid Sans" w:eastAsia="Droid Sans" w:hAnsi="Droid Sans" w:cs="Droid Sans"/>
          <w:b/>
          <w:szCs w:val="20"/>
        </w:rPr>
        <w:t xml:space="preserve">CookShelf </w:t>
      </w:r>
    </w:p>
    <w:p w14:paraId="66BA6C54" w14:textId="3D6E0AE7" w:rsidR="00164188" w:rsidRPr="00382964" w:rsidRDefault="0032088C" w:rsidP="00382964">
      <w:pPr>
        <w:tabs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>CookShelf is</w:t>
      </w:r>
      <w:r w:rsidR="002A5779" w:rsidRPr="00382964">
        <w:rPr>
          <w:rFonts w:ascii="Droid Sans" w:eastAsia="Droid Sans" w:hAnsi="Droid Sans" w:cs="Droid Sans"/>
          <w:szCs w:val="20"/>
        </w:rPr>
        <w:t xml:space="preserve"> a personal productivity app </w:t>
      </w:r>
      <w:r w:rsidR="007F65CD">
        <w:rPr>
          <w:rFonts w:ascii="Droid Sans" w:eastAsia="Droid Sans" w:hAnsi="Droid Sans" w:cs="Droid Sans"/>
          <w:szCs w:val="20"/>
        </w:rPr>
        <w:t xml:space="preserve">for web and mobile </w:t>
      </w:r>
      <w:r w:rsidR="00790721" w:rsidRPr="00382964">
        <w:rPr>
          <w:rFonts w:ascii="Droid Sans" w:eastAsia="Droid Sans" w:hAnsi="Droid Sans" w:cs="Droid Sans"/>
          <w:szCs w:val="20"/>
        </w:rPr>
        <w:t>that will</w:t>
      </w:r>
      <w:r w:rsidR="006F5EEB" w:rsidRPr="00382964">
        <w:rPr>
          <w:rFonts w:ascii="Droid Sans" w:eastAsia="Droid Sans" w:hAnsi="Droid Sans" w:cs="Droid Sans"/>
          <w:szCs w:val="20"/>
        </w:rPr>
        <w:t xml:space="preserve"> help home chefs </w:t>
      </w:r>
      <w:r w:rsidR="007F65CD">
        <w:rPr>
          <w:rFonts w:ascii="Droid Sans" w:eastAsia="Droid Sans" w:hAnsi="Droid Sans" w:cs="Droid Sans"/>
          <w:szCs w:val="20"/>
        </w:rPr>
        <w:t>search for</w:t>
      </w:r>
      <w:r w:rsidR="00C2129E">
        <w:rPr>
          <w:rFonts w:ascii="Droid Sans" w:eastAsia="Droid Sans" w:hAnsi="Droid Sans" w:cs="Droid Sans"/>
          <w:szCs w:val="20"/>
        </w:rPr>
        <w:t xml:space="preserve"> </w:t>
      </w:r>
      <w:r w:rsidR="006F5EEB" w:rsidRPr="00382964">
        <w:rPr>
          <w:rFonts w:ascii="Droid Sans" w:eastAsia="Droid Sans" w:hAnsi="Droid Sans" w:cs="Droid Sans"/>
          <w:szCs w:val="20"/>
        </w:rPr>
        <w:t>recipes in their cookbooks and recipe boxes.</w:t>
      </w:r>
    </w:p>
    <w:p w14:paraId="4ADCA8AD" w14:textId="7748A680" w:rsidR="00D53CB6" w:rsidRPr="005F219B" w:rsidRDefault="00E16730" w:rsidP="00382964">
      <w:pPr>
        <w:tabs>
          <w:tab w:val="right" w:pos="10080"/>
        </w:tabs>
        <w:spacing w:before="240"/>
        <w:rPr>
          <w:sz w:val="36"/>
        </w:rPr>
      </w:pPr>
      <w:r w:rsidRPr="005F219B">
        <w:rPr>
          <w:rFonts w:ascii="Droid Sans" w:eastAsia="Droid Sans" w:hAnsi="Droid Sans" w:cs="Droid Sans"/>
          <w:b/>
          <w:bCs/>
          <w:sz w:val="28"/>
          <w:szCs w:val="20"/>
        </w:rPr>
        <w:t>Energize Delaware</w:t>
      </w:r>
      <w:r w:rsidR="00D53CB6" w:rsidRPr="005F219B">
        <w:rPr>
          <w:rFonts w:ascii="Droid Sans" w:eastAsia="Droid Sans" w:hAnsi="Droid Sans" w:cs="Droid Sans"/>
          <w:b/>
          <w:bCs/>
          <w:sz w:val="28"/>
          <w:szCs w:val="20"/>
        </w:rPr>
        <w:t>, Dover, DE</w:t>
      </w:r>
      <w:r w:rsidR="00D53CB6" w:rsidRPr="005F219B">
        <w:rPr>
          <w:rFonts w:ascii="Droid Sans" w:eastAsia="Droid Sans" w:hAnsi="Droid Sans" w:cs="Droid Sans"/>
          <w:b/>
          <w:sz w:val="28"/>
          <w:szCs w:val="20"/>
        </w:rPr>
        <w:tab/>
      </w:r>
      <w:r w:rsidR="00D53CB6" w:rsidRPr="00353A34">
        <w:rPr>
          <w:rFonts w:ascii="Droid Sans" w:eastAsia="Droid Sans" w:hAnsi="Droid Sans" w:cs="Droid Sans"/>
          <w:b/>
          <w:bCs/>
          <w:sz w:val="28"/>
          <w:szCs w:val="20"/>
        </w:rPr>
        <w:t xml:space="preserve">Oct 2016 – </w:t>
      </w:r>
      <w:r w:rsidR="00BC2310" w:rsidRPr="00353A34">
        <w:rPr>
          <w:rFonts w:ascii="Droid Sans" w:eastAsia="Droid Sans" w:hAnsi="Droid Sans" w:cs="Droid Sans"/>
          <w:b/>
          <w:bCs/>
          <w:sz w:val="28"/>
          <w:szCs w:val="20"/>
        </w:rPr>
        <w:t>Jan 2019</w:t>
      </w:r>
    </w:p>
    <w:p w14:paraId="3FB85551" w14:textId="405F3D57" w:rsidR="00D53CB6" w:rsidRPr="008F7E2C" w:rsidRDefault="00D53CB6" w:rsidP="00382964">
      <w:pPr>
        <w:tabs>
          <w:tab w:val="right" w:pos="10080"/>
        </w:tabs>
        <w:rPr>
          <w:i/>
          <w:sz w:val="24"/>
        </w:rPr>
      </w:pPr>
      <w:r w:rsidRPr="008F7E2C">
        <w:rPr>
          <w:rFonts w:ascii="Droid Sans" w:eastAsia="Droid Sans" w:hAnsi="Droid Sans" w:cs="Droid Sans"/>
          <w:b/>
          <w:bCs/>
          <w:i/>
          <w:szCs w:val="20"/>
        </w:rPr>
        <w:t>Marketing and Communications Manager</w:t>
      </w:r>
    </w:p>
    <w:p w14:paraId="17D5FCD3" w14:textId="1188755C" w:rsidR="002B61F2" w:rsidRPr="00382964" w:rsidRDefault="006125B3" w:rsidP="002B61F2">
      <w:pPr>
        <w:pStyle w:val="ListParagraph"/>
        <w:numPr>
          <w:ilvl w:val="0"/>
          <w:numId w:val="11"/>
        </w:numPr>
        <w:tabs>
          <w:tab w:val="right" w:pos="7560"/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>
        <w:rPr>
          <w:rFonts w:ascii="Droid Sans" w:eastAsia="Droid Sans" w:hAnsi="Droid Sans" w:cs="Droid Sans"/>
          <w:szCs w:val="20"/>
        </w:rPr>
        <w:t>Managed</w:t>
      </w:r>
      <w:r w:rsidR="00AF20B1" w:rsidRPr="00382964">
        <w:rPr>
          <w:rFonts w:ascii="Droid Sans" w:eastAsia="Droid Sans" w:hAnsi="Droid Sans" w:cs="Droid Sans"/>
          <w:szCs w:val="20"/>
        </w:rPr>
        <w:t xml:space="preserve"> </w:t>
      </w:r>
      <w:r>
        <w:rPr>
          <w:rFonts w:ascii="Droid Sans" w:eastAsia="Droid Sans" w:hAnsi="Droid Sans" w:cs="Droid Sans"/>
          <w:szCs w:val="20"/>
        </w:rPr>
        <w:t>the marketing efforts for</w:t>
      </w:r>
      <w:r w:rsidR="00246C0E" w:rsidRPr="00382964">
        <w:rPr>
          <w:rFonts w:ascii="Droid Sans" w:eastAsia="Droid Sans" w:hAnsi="Droid Sans" w:cs="Droid Sans"/>
          <w:szCs w:val="20"/>
        </w:rPr>
        <w:t xml:space="preserve"> </w:t>
      </w:r>
      <w:r w:rsidRPr="00382964">
        <w:rPr>
          <w:rFonts w:ascii="Droid Sans" w:eastAsia="Droid Sans" w:hAnsi="Droid Sans" w:cs="Droid Sans"/>
          <w:szCs w:val="20"/>
        </w:rPr>
        <w:t>Energize Delaware</w:t>
      </w:r>
      <w:r>
        <w:rPr>
          <w:rFonts w:ascii="Droid Sans" w:eastAsia="Droid Sans" w:hAnsi="Droid Sans" w:cs="Droid Sans"/>
          <w:szCs w:val="20"/>
        </w:rPr>
        <w:t xml:space="preserve">’s </w:t>
      </w:r>
      <w:r w:rsidR="00AF20B1" w:rsidRPr="00382964">
        <w:rPr>
          <w:rFonts w:ascii="Droid Sans" w:eastAsia="Droid Sans" w:hAnsi="Droid Sans" w:cs="Droid Sans"/>
          <w:szCs w:val="20"/>
        </w:rPr>
        <w:t>15</w:t>
      </w:r>
      <w:r w:rsidR="00246C0E" w:rsidRPr="00382964">
        <w:rPr>
          <w:rFonts w:ascii="Droid Sans" w:eastAsia="Droid Sans" w:hAnsi="Droid Sans" w:cs="Droid Sans"/>
          <w:szCs w:val="20"/>
        </w:rPr>
        <w:t>+</w:t>
      </w:r>
      <w:r w:rsidR="00AF20B1" w:rsidRPr="00382964">
        <w:rPr>
          <w:rFonts w:ascii="Droid Sans" w:eastAsia="Droid Sans" w:hAnsi="Droid Sans" w:cs="Droid Sans"/>
          <w:szCs w:val="20"/>
        </w:rPr>
        <w:t xml:space="preserve"> </w:t>
      </w:r>
      <w:r w:rsidR="00CC4F0C" w:rsidRPr="00382964">
        <w:rPr>
          <w:rFonts w:ascii="Droid Sans" w:eastAsia="Droid Sans" w:hAnsi="Droid Sans" w:cs="Droid Sans"/>
          <w:szCs w:val="20"/>
        </w:rPr>
        <w:t>clean energy p</w:t>
      </w:r>
      <w:r w:rsidR="00AF20B1" w:rsidRPr="00382964">
        <w:rPr>
          <w:rFonts w:ascii="Droid Sans" w:eastAsia="Droid Sans" w:hAnsi="Droid Sans" w:cs="Droid Sans"/>
          <w:szCs w:val="20"/>
        </w:rPr>
        <w:t>rograms</w:t>
      </w:r>
      <w:r w:rsidR="00D06B0D">
        <w:rPr>
          <w:rFonts w:ascii="Droid Sans" w:eastAsia="Droid Sans" w:hAnsi="Droid Sans" w:cs="Droid Sans"/>
          <w:szCs w:val="20"/>
        </w:rPr>
        <w:t xml:space="preserve">, working </w:t>
      </w:r>
      <w:r w:rsidR="00D6341E">
        <w:rPr>
          <w:rFonts w:ascii="Droid Sans" w:eastAsia="Droid Sans" w:hAnsi="Droid Sans" w:cs="Droid Sans"/>
          <w:szCs w:val="20"/>
        </w:rPr>
        <w:t xml:space="preserve">with </w:t>
      </w:r>
      <w:r w:rsidR="00837CC7">
        <w:rPr>
          <w:rFonts w:ascii="Droid Sans" w:eastAsia="Droid Sans" w:hAnsi="Droid Sans" w:cs="Droid Sans"/>
          <w:szCs w:val="20"/>
        </w:rPr>
        <w:t>7 program contractors</w:t>
      </w:r>
      <w:r w:rsidR="00F20805">
        <w:rPr>
          <w:rFonts w:ascii="Droid Sans" w:eastAsia="Droid Sans" w:hAnsi="Droid Sans" w:cs="Droid Sans"/>
          <w:szCs w:val="20"/>
        </w:rPr>
        <w:t xml:space="preserve"> and a </w:t>
      </w:r>
      <w:r w:rsidR="007601F1">
        <w:rPr>
          <w:rFonts w:ascii="Droid Sans" w:eastAsia="Droid Sans" w:hAnsi="Droid Sans" w:cs="Droid Sans"/>
          <w:szCs w:val="20"/>
        </w:rPr>
        <w:t>m</w:t>
      </w:r>
      <w:r w:rsidR="00F20805">
        <w:rPr>
          <w:rFonts w:ascii="Droid Sans" w:eastAsia="Droid Sans" w:hAnsi="Droid Sans" w:cs="Droid Sans"/>
          <w:szCs w:val="20"/>
        </w:rPr>
        <w:t xml:space="preserve">arketing </w:t>
      </w:r>
      <w:r w:rsidR="007601F1">
        <w:rPr>
          <w:rFonts w:ascii="Droid Sans" w:eastAsia="Droid Sans" w:hAnsi="Droid Sans" w:cs="Droid Sans"/>
          <w:szCs w:val="20"/>
        </w:rPr>
        <w:t>a</w:t>
      </w:r>
      <w:r w:rsidR="00F20805">
        <w:rPr>
          <w:rFonts w:ascii="Droid Sans" w:eastAsia="Droid Sans" w:hAnsi="Droid Sans" w:cs="Droid Sans"/>
          <w:szCs w:val="20"/>
        </w:rPr>
        <w:t>gency</w:t>
      </w:r>
      <w:r w:rsidR="00837CC7">
        <w:rPr>
          <w:rFonts w:ascii="Droid Sans" w:eastAsia="Droid Sans" w:hAnsi="Droid Sans" w:cs="Droid Sans"/>
          <w:szCs w:val="20"/>
        </w:rPr>
        <w:t xml:space="preserve"> to </w:t>
      </w:r>
      <w:r w:rsidR="00611655">
        <w:rPr>
          <w:rFonts w:ascii="Droid Sans" w:eastAsia="Droid Sans" w:hAnsi="Droid Sans" w:cs="Droid Sans"/>
          <w:szCs w:val="20"/>
        </w:rPr>
        <w:t>achieve</w:t>
      </w:r>
      <w:r w:rsidR="003D761B">
        <w:rPr>
          <w:rFonts w:ascii="Droid Sans" w:eastAsia="Droid Sans" w:hAnsi="Droid Sans" w:cs="Droid Sans"/>
          <w:szCs w:val="20"/>
        </w:rPr>
        <w:t xml:space="preserve"> </w:t>
      </w:r>
      <w:r w:rsidR="002C11D6">
        <w:rPr>
          <w:rFonts w:ascii="Droid Sans" w:eastAsia="Droid Sans" w:hAnsi="Droid Sans" w:cs="Droid Sans"/>
          <w:szCs w:val="20"/>
        </w:rPr>
        <w:t>a record</w:t>
      </w:r>
      <w:r w:rsidR="003D761B">
        <w:rPr>
          <w:rFonts w:ascii="Droid Sans" w:eastAsia="Droid Sans" w:hAnsi="Droid Sans" w:cs="Droid Sans"/>
          <w:szCs w:val="20"/>
        </w:rPr>
        <w:t xml:space="preserve"> $2 million in energy savings in 2018</w:t>
      </w:r>
      <w:r w:rsidR="00B31520">
        <w:rPr>
          <w:rFonts w:ascii="Droid Sans" w:eastAsia="Droid Sans" w:hAnsi="Droid Sans" w:cs="Droid Sans"/>
          <w:szCs w:val="20"/>
        </w:rPr>
        <w:t>.</w:t>
      </w:r>
    </w:p>
    <w:p w14:paraId="593E93B1" w14:textId="4ABB4471" w:rsidR="000B2174" w:rsidRPr="00881A35" w:rsidRDefault="000564C9" w:rsidP="00626529">
      <w:pPr>
        <w:pStyle w:val="ListParagraph"/>
        <w:numPr>
          <w:ilvl w:val="0"/>
          <w:numId w:val="11"/>
        </w:numPr>
        <w:tabs>
          <w:tab w:val="right" w:pos="7560"/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>
        <w:rPr>
          <w:rFonts w:ascii="Droid Sans" w:eastAsia="Droid Sans" w:hAnsi="Droid Sans" w:cs="Droid Sans"/>
          <w:szCs w:val="20"/>
        </w:rPr>
        <w:t>Served as the first</w:t>
      </w:r>
      <w:r w:rsidR="001C68BC" w:rsidRPr="00382964">
        <w:rPr>
          <w:rFonts w:ascii="Droid Sans" w:eastAsia="Droid Sans" w:hAnsi="Droid Sans" w:cs="Droid Sans"/>
          <w:szCs w:val="20"/>
        </w:rPr>
        <w:t xml:space="preserve"> </w:t>
      </w:r>
      <w:r w:rsidR="000B2174" w:rsidRPr="00382964">
        <w:rPr>
          <w:rFonts w:ascii="Droid Sans" w:eastAsia="Droid Sans" w:hAnsi="Droid Sans" w:cs="Droid Sans"/>
          <w:szCs w:val="20"/>
        </w:rPr>
        <w:t>System Administrator for Energize Delaware’s Salesforce based energy savings database platform, launched in the fall of 2017</w:t>
      </w:r>
      <w:r w:rsidR="00626529">
        <w:rPr>
          <w:rFonts w:ascii="Droid Sans" w:eastAsia="Droid Sans" w:hAnsi="Droid Sans" w:cs="Droid Sans"/>
          <w:szCs w:val="20"/>
        </w:rPr>
        <w:t xml:space="preserve">. </w:t>
      </w:r>
      <w:r w:rsidR="000B2174" w:rsidRPr="00881A35">
        <w:rPr>
          <w:rFonts w:ascii="Droid Sans" w:eastAsia="Droid Sans" w:hAnsi="Droid Sans" w:cs="Droid Sans"/>
          <w:szCs w:val="20"/>
        </w:rPr>
        <w:t xml:space="preserve">Established quality assurance and system testing procedures, created management reporting tools, and wrote user training materials. </w:t>
      </w:r>
    </w:p>
    <w:p w14:paraId="2002F10B" w14:textId="1E58E0EC" w:rsidR="00A83277" w:rsidRDefault="00A83277" w:rsidP="00A83277">
      <w:pPr>
        <w:pStyle w:val="ListParagraph"/>
        <w:numPr>
          <w:ilvl w:val="0"/>
          <w:numId w:val="11"/>
        </w:numPr>
        <w:tabs>
          <w:tab w:val="right" w:pos="7560"/>
          <w:tab w:val="right" w:pos="9900"/>
        </w:tabs>
        <w:spacing w:before="60"/>
        <w:rPr>
          <w:rFonts w:ascii="Droid Sans" w:eastAsia="Droid Sans" w:hAnsi="Droid Sans" w:cs="Droid Sans"/>
          <w:szCs w:val="20"/>
        </w:rPr>
      </w:pPr>
      <w:r w:rsidRPr="00382964">
        <w:rPr>
          <w:rFonts w:ascii="Droid Sans" w:eastAsia="Droid Sans" w:hAnsi="Droid Sans" w:cs="Droid Sans"/>
          <w:szCs w:val="20"/>
        </w:rPr>
        <w:t xml:space="preserve">Developed and executed marketing plans for the </w:t>
      </w:r>
      <w:r w:rsidR="00346A5B">
        <w:rPr>
          <w:rFonts w:ascii="Droid Sans" w:eastAsia="Droid Sans" w:hAnsi="Droid Sans" w:cs="Droid Sans"/>
          <w:szCs w:val="20"/>
        </w:rPr>
        <w:t xml:space="preserve">successful </w:t>
      </w:r>
      <w:r w:rsidRPr="00382964">
        <w:rPr>
          <w:rFonts w:ascii="Droid Sans" w:eastAsia="Droid Sans" w:hAnsi="Droid Sans" w:cs="Droid Sans"/>
          <w:szCs w:val="20"/>
        </w:rPr>
        <w:t xml:space="preserve">launch of 5 new statewide programs. </w:t>
      </w:r>
    </w:p>
    <w:p w14:paraId="1543C5EA" w14:textId="1A5A9EAF" w:rsidR="00AF20B1" w:rsidRPr="00FA7DE3" w:rsidRDefault="000B6968" w:rsidP="00FA7DE3">
      <w:pPr>
        <w:pStyle w:val="ListParagraph"/>
        <w:numPr>
          <w:ilvl w:val="0"/>
          <w:numId w:val="11"/>
        </w:numPr>
        <w:tabs>
          <w:tab w:val="right" w:pos="7560"/>
          <w:tab w:val="right" w:pos="9900"/>
        </w:tabs>
        <w:spacing w:before="60"/>
        <w:rPr>
          <w:rFonts w:ascii="Droid Sans" w:eastAsia="Droid Sans" w:hAnsi="Droid Sans" w:cs="Droid Sans"/>
          <w:sz w:val="28"/>
          <w:szCs w:val="20"/>
        </w:rPr>
      </w:pPr>
      <w:r>
        <w:rPr>
          <w:rFonts w:ascii="Droid Sans" w:eastAsia="Droid Sans" w:hAnsi="Droid Sans" w:cs="Droid Sans"/>
          <w:szCs w:val="20"/>
        </w:rPr>
        <w:lastRenderedPageBreak/>
        <w:t>Managed Energize Delaware’s</w:t>
      </w:r>
      <w:r w:rsidRPr="000B6968">
        <w:rPr>
          <w:rFonts w:ascii="Droid Sans" w:eastAsia="Droid Sans" w:hAnsi="Droid Sans" w:cs="Droid Sans"/>
          <w:szCs w:val="20"/>
        </w:rPr>
        <w:t xml:space="preserve"> </w:t>
      </w:r>
      <w:r w:rsidR="008E7424">
        <w:rPr>
          <w:rFonts w:ascii="Droid Sans" w:eastAsia="Droid Sans" w:hAnsi="Droid Sans" w:cs="Droid Sans"/>
          <w:szCs w:val="20"/>
        </w:rPr>
        <w:t xml:space="preserve">rebranding </w:t>
      </w:r>
      <w:r w:rsidR="00887A6F">
        <w:rPr>
          <w:rFonts w:ascii="Droid Sans" w:eastAsia="Droid Sans" w:hAnsi="Droid Sans" w:cs="Droid Sans"/>
          <w:szCs w:val="20"/>
        </w:rPr>
        <w:t>efforts</w:t>
      </w:r>
      <w:r w:rsidR="00AE19B7">
        <w:rPr>
          <w:rFonts w:ascii="Droid Sans" w:eastAsia="Droid Sans" w:hAnsi="Droid Sans" w:cs="Droid Sans"/>
          <w:szCs w:val="20"/>
        </w:rPr>
        <w:t xml:space="preserve">, </w:t>
      </w:r>
      <w:r w:rsidR="005618E1">
        <w:rPr>
          <w:rFonts w:ascii="Droid Sans" w:eastAsia="Droid Sans" w:hAnsi="Droid Sans" w:cs="Droid Sans"/>
          <w:szCs w:val="20"/>
        </w:rPr>
        <w:t xml:space="preserve">including a complete website redesign, </w:t>
      </w:r>
      <w:r w:rsidR="00887A6F">
        <w:rPr>
          <w:rFonts w:ascii="Droid Sans" w:eastAsia="Droid Sans" w:hAnsi="Droid Sans" w:cs="Droid Sans"/>
          <w:szCs w:val="20"/>
        </w:rPr>
        <w:t xml:space="preserve">which </w:t>
      </w:r>
      <w:r w:rsidR="00AE19B7">
        <w:rPr>
          <w:rFonts w:ascii="Droid Sans" w:eastAsia="Droid Sans" w:hAnsi="Droid Sans" w:cs="Droid Sans"/>
          <w:szCs w:val="20"/>
        </w:rPr>
        <w:t xml:space="preserve">was launched </w:t>
      </w:r>
      <w:r w:rsidR="00D2766C">
        <w:rPr>
          <w:rFonts w:ascii="Droid Sans" w:eastAsia="Droid Sans" w:hAnsi="Droid Sans" w:cs="Droid Sans"/>
          <w:szCs w:val="20"/>
        </w:rPr>
        <w:t>publicly with a statewide brand awareness campaign in</w:t>
      </w:r>
      <w:r w:rsidR="000B4DA7">
        <w:rPr>
          <w:rFonts w:ascii="Droid Sans" w:eastAsia="Droid Sans" w:hAnsi="Droid Sans" w:cs="Droid Sans"/>
          <w:szCs w:val="20"/>
        </w:rPr>
        <w:t xml:space="preserve"> the beginning of 2019</w:t>
      </w:r>
      <w:r w:rsidR="00887A6F">
        <w:rPr>
          <w:rFonts w:ascii="Droid Sans" w:eastAsia="Droid Sans" w:hAnsi="Droid Sans" w:cs="Droid Sans"/>
          <w:szCs w:val="20"/>
        </w:rPr>
        <w:t>.</w:t>
      </w:r>
    </w:p>
    <w:p w14:paraId="321F7C84" w14:textId="1DD96C8E" w:rsidR="00115A47" w:rsidRPr="005F219B" w:rsidRDefault="009E0F45" w:rsidP="00FA7DE3">
      <w:pPr>
        <w:tabs>
          <w:tab w:val="right" w:pos="10080"/>
        </w:tabs>
        <w:spacing w:before="240"/>
        <w:rPr>
          <w:rFonts w:ascii="Droid Sans" w:eastAsia="Droid Sans" w:hAnsi="Droid Sans" w:cs="Droid Sans"/>
          <w:b/>
          <w:bCs/>
          <w:sz w:val="28"/>
          <w:szCs w:val="20"/>
        </w:rPr>
      </w:pPr>
      <w:r w:rsidRPr="005F219B">
        <w:rPr>
          <w:rFonts w:ascii="Droid Sans" w:eastAsia="Droid Sans" w:hAnsi="Droid Sans" w:cs="Droid Sans"/>
          <w:b/>
          <w:bCs/>
          <w:sz w:val="28"/>
          <w:szCs w:val="20"/>
        </w:rPr>
        <w:t>S</w:t>
      </w:r>
      <w:r w:rsidR="00E16730" w:rsidRPr="005F219B">
        <w:rPr>
          <w:rFonts w:ascii="Droid Sans" w:eastAsia="Droid Sans" w:hAnsi="Droid Sans" w:cs="Droid Sans"/>
          <w:b/>
          <w:bCs/>
          <w:sz w:val="28"/>
          <w:szCs w:val="20"/>
        </w:rPr>
        <w:t>olar</w:t>
      </w:r>
      <w:r w:rsidR="00E16730">
        <w:rPr>
          <w:rFonts w:ascii="Droid Sans" w:eastAsia="Droid Sans" w:hAnsi="Droid Sans" w:cs="Droid Sans"/>
          <w:b/>
          <w:bCs/>
          <w:sz w:val="28"/>
          <w:szCs w:val="20"/>
        </w:rPr>
        <w:t>D</w:t>
      </w:r>
      <w:r w:rsidR="00E16730" w:rsidRPr="005F219B">
        <w:rPr>
          <w:rFonts w:ascii="Droid Sans" w:eastAsia="Droid Sans" w:hAnsi="Droid Sans" w:cs="Droid Sans"/>
          <w:b/>
          <w:bCs/>
          <w:sz w:val="28"/>
          <w:szCs w:val="20"/>
        </w:rPr>
        <w:t>ock</w:t>
      </w:r>
      <w:r w:rsidR="0038027A" w:rsidRPr="005F219B">
        <w:rPr>
          <w:rFonts w:ascii="Droid Sans" w:eastAsia="Droid Sans" w:hAnsi="Droid Sans" w:cs="Droid Sans"/>
          <w:b/>
          <w:bCs/>
          <w:sz w:val="28"/>
          <w:szCs w:val="20"/>
        </w:rPr>
        <w:t>, Wilmington, DE</w:t>
      </w:r>
      <w:r w:rsidR="0038027A" w:rsidRPr="005F219B">
        <w:rPr>
          <w:rFonts w:ascii="Droid Sans" w:eastAsia="Droid Sans" w:hAnsi="Droid Sans" w:cs="Droid Sans"/>
          <w:b/>
          <w:bCs/>
          <w:sz w:val="28"/>
          <w:szCs w:val="20"/>
        </w:rPr>
        <w:tab/>
      </w:r>
      <w:r w:rsidR="001C68BC" w:rsidRPr="00382964">
        <w:rPr>
          <w:rFonts w:ascii="Droid Sans" w:eastAsia="Droid Sans" w:hAnsi="Droid Sans" w:cs="Droid Sans"/>
          <w:b/>
          <w:bCs/>
          <w:sz w:val="28"/>
          <w:szCs w:val="20"/>
        </w:rPr>
        <w:t>Jan 2008 – Oct 2016</w:t>
      </w:r>
    </w:p>
    <w:p w14:paraId="4445EADC" w14:textId="24BE26D5" w:rsidR="00115A47" w:rsidRPr="008F7E2C" w:rsidRDefault="00802D85" w:rsidP="00382964">
      <w:pPr>
        <w:tabs>
          <w:tab w:val="right" w:pos="9900"/>
        </w:tabs>
        <w:spacing w:before="60"/>
        <w:rPr>
          <w:i/>
          <w:sz w:val="24"/>
        </w:rPr>
      </w:pPr>
      <w:r w:rsidRPr="008F7E2C">
        <w:rPr>
          <w:rFonts w:ascii="Droid Sans" w:eastAsia="Droid Sans" w:hAnsi="Droid Sans" w:cs="Droid Sans"/>
          <w:b/>
          <w:bCs/>
          <w:i/>
          <w:szCs w:val="20"/>
        </w:rPr>
        <w:t>Marketing Manager</w:t>
      </w:r>
    </w:p>
    <w:p w14:paraId="2B6278C5" w14:textId="3DDDF259" w:rsidR="001C68BC" w:rsidRPr="00FA7DE3" w:rsidRDefault="00857BFC" w:rsidP="001216E6">
      <w:pPr>
        <w:pStyle w:val="ListParagraph"/>
        <w:numPr>
          <w:ilvl w:val="0"/>
          <w:numId w:val="3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1216E6">
        <w:rPr>
          <w:rFonts w:ascii="Droid Sans" w:eastAsia="Droid Sans" w:hAnsi="Droid Sans" w:cs="Droid Sans"/>
          <w:szCs w:val="20"/>
        </w:rPr>
        <w:t xml:space="preserve">Developed </w:t>
      </w:r>
      <w:r w:rsidR="002C2099" w:rsidRPr="001216E6">
        <w:rPr>
          <w:rFonts w:ascii="Droid Sans" w:eastAsia="Droid Sans" w:hAnsi="Droid Sans" w:cs="Droid Sans"/>
          <w:szCs w:val="20"/>
        </w:rPr>
        <w:t xml:space="preserve">and executed </w:t>
      </w:r>
      <w:r w:rsidR="001216E6" w:rsidRPr="001216E6">
        <w:rPr>
          <w:rFonts w:ascii="Droid Sans" w:eastAsia="Droid Sans" w:hAnsi="Droid Sans" w:cs="Droid Sans"/>
          <w:szCs w:val="20"/>
        </w:rPr>
        <w:t xml:space="preserve">a </w:t>
      </w:r>
      <w:r w:rsidR="00C35C06" w:rsidRPr="00FA7DE3">
        <w:rPr>
          <w:rFonts w:ascii="Droid Sans" w:eastAsia="Droid Sans" w:hAnsi="Droid Sans" w:cs="Droid Sans"/>
          <w:szCs w:val="20"/>
        </w:rPr>
        <w:t>marketing strategy</w:t>
      </w:r>
      <w:r w:rsidR="001216E6" w:rsidRPr="00FA7DE3">
        <w:rPr>
          <w:rFonts w:ascii="Droid Sans" w:eastAsia="Droid Sans" w:hAnsi="Droid Sans" w:cs="Droid Sans"/>
          <w:szCs w:val="20"/>
        </w:rPr>
        <w:t xml:space="preserve"> focused on using content marketing to increase brand recognition </w:t>
      </w:r>
      <w:r w:rsidR="00253CB5" w:rsidRPr="00FA7DE3">
        <w:rPr>
          <w:rFonts w:ascii="Droid Sans" w:eastAsia="Droid Sans" w:hAnsi="Droid Sans" w:cs="Droid Sans"/>
          <w:szCs w:val="20"/>
        </w:rPr>
        <w:t xml:space="preserve">that helped </w:t>
      </w:r>
      <w:r w:rsidR="003F1AF1" w:rsidRPr="00FA7DE3">
        <w:rPr>
          <w:rFonts w:ascii="Droid Sans" w:eastAsia="Droid Sans" w:hAnsi="Droid Sans" w:cs="Droid Sans"/>
          <w:szCs w:val="20"/>
        </w:rPr>
        <w:t xml:space="preserve">grow the company to </w:t>
      </w:r>
      <w:r w:rsidR="000A6294" w:rsidRPr="00FA7DE3">
        <w:rPr>
          <w:rFonts w:ascii="Droid Sans" w:eastAsia="Droid Sans" w:hAnsi="Droid Sans" w:cs="Droid Sans"/>
          <w:szCs w:val="20"/>
        </w:rPr>
        <w:t xml:space="preserve">60 MW </w:t>
      </w:r>
      <w:r w:rsidR="0041316D" w:rsidRPr="00FA7DE3">
        <w:rPr>
          <w:rFonts w:ascii="Droid Sans" w:eastAsia="Droid Sans" w:hAnsi="Droid Sans" w:cs="Droid Sans"/>
          <w:szCs w:val="20"/>
        </w:rPr>
        <w:t xml:space="preserve">and 700 </w:t>
      </w:r>
      <w:r w:rsidR="000A6294" w:rsidRPr="00FA7DE3">
        <w:rPr>
          <w:rFonts w:ascii="Droid Sans" w:eastAsia="Droid Sans" w:hAnsi="Droid Sans" w:cs="Droid Sans"/>
          <w:szCs w:val="20"/>
        </w:rPr>
        <w:t>instal</w:t>
      </w:r>
      <w:r w:rsidR="0041316D" w:rsidRPr="00FA7DE3">
        <w:rPr>
          <w:rFonts w:ascii="Droid Sans" w:eastAsia="Droid Sans" w:hAnsi="Droid Sans" w:cs="Droid Sans"/>
          <w:szCs w:val="20"/>
        </w:rPr>
        <w:t>led systems worldwide</w:t>
      </w:r>
      <w:r w:rsidR="00346A5B">
        <w:rPr>
          <w:rFonts w:ascii="Droid Sans" w:eastAsia="Droid Sans" w:hAnsi="Droid Sans" w:cs="Droid Sans"/>
          <w:szCs w:val="20"/>
        </w:rPr>
        <w:t xml:space="preserve"> by 2016</w:t>
      </w:r>
      <w:r w:rsidR="0041316D" w:rsidRPr="00FA7DE3">
        <w:rPr>
          <w:rFonts w:ascii="Droid Sans" w:eastAsia="Droid Sans" w:hAnsi="Droid Sans" w:cs="Droid Sans"/>
          <w:szCs w:val="20"/>
        </w:rPr>
        <w:t>.</w:t>
      </w:r>
    </w:p>
    <w:p w14:paraId="69F85D9C" w14:textId="0D519110" w:rsidR="00802D85" w:rsidRPr="004C7F26" w:rsidRDefault="00802D85" w:rsidP="00382964">
      <w:pPr>
        <w:pStyle w:val="ListParagraph"/>
        <w:numPr>
          <w:ilvl w:val="0"/>
          <w:numId w:val="3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4C7F26">
        <w:rPr>
          <w:rFonts w:ascii="Droid Sans" w:eastAsia="Droid Sans" w:hAnsi="Droid Sans" w:cs="Droid Sans"/>
          <w:szCs w:val="20"/>
        </w:rPr>
        <w:t xml:space="preserve">Grew website visits by 86% and lead generation by 100% by implementing a </w:t>
      </w:r>
      <w:r w:rsidR="007A1A3E" w:rsidRPr="004C7F26">
        <w:rPr>
          <w:rFonts w:ascii="Droid Sans" w:eastAsia="Droid Sans" w:hAnsi="Droid Sans" w:cs="Droid Sans"/>
          <w:szCs w:val="20"/>
        </w:rPr>
        <w:t xml:space="preserve">HubSpot </w:t>
      </w:r>
      <w:r w:rsidRPr="004C7F26">
        <w:rPr>
          <w:rFonts w:ascii="Droid Sans" w:eastAsia="Droid Sans" w:hAnsi="Droid Sans" w:cs="Droid Sans"/>
          <w:szCs w:val="20"/>
        </w:rPr>
        <w:t>marketing automation and lead nurturing program.</w:t>
      </w:r>
    </w:p>
    <w:p w14:paraId="01DFDFD4" w14:textId="4E461552" w:rsidR="008F7E2C" w:rsidRPr="005F219B" w:rsidRDefault="00E16730" w:rsidP="00382964">
      <w:pPr>
        <w:tabs>
          <w:tab w:val="right" w:pos="10080"/>
        </w:tabs>
        <w:spacing w:before="240"/>
        <w:rPr>
          <w:rFonts w:ascii="Droid Sans" w:eastAsia="Droid Sans" w:hAnsi="Droid Sans" w:cs="Droid Sans"/>
          <w:b/>
          <w:bCs/>
          <w:sz w:val="28"/>
          <w:szCs w:val="20"/>
        </w:rPr>
      </w:pPr>
      <w:r w:rsidRPr="00E16730">
        <w:rPr>
          <w:rFonts w:ascii="Droid Sans" w:eastAsia="Droid Sans" w:hAnsi="Droid Sans" w:cs="Droid Sans"/>
          <w:b/>
          <w:bCs/>
          <w:sz w:val="28"/>
          <w:szCs w:val="20"/>
        </w:rPr>
        <w:t>The McConnell Companies</w:t>
      </w:r>
      <w:r w:rsidR="0038027A" w:rsidRPr="00E16730">
        <w:rPr>
          <w:rFonts w:ascii="Droid Sans" w:eastAsia="Droid Sans" w:hAnsi="Droid Sans" w:cs="Droid Sans"/>
          <w:b/>
          <w:bCs/>
          <w:sz w:val="28"/>
          <w:szCs w:val="20"/>
        </w:rPr>
        <w:t>, Wilmington, DE</w:t>
      </w:r>
      <w:r w:rsidR="0038027A" w:rsidRPr="00E16730">
        <w:rPr>
          <w:rFonts w:ascii="Droid Sans" w:eastAsia="Droid Sans" w:hAnsi="Droid Sans" w:cs="Droid Sans"/>
          <w:b/>
          <w:sz w:val="28"/>
          <w:szCs w:val="20"/>
        </w:rPr>
        <w:tab/>
      </w:r>
      <w:r w:rsidR="00DB240A" w:rsidRPr="00382964">
        <w:rPr>
          <w:rFonts w:ascii="Droid Sans" w:eastAsia="Droid Sans" w:hAnsi="Droid Sans" w:cs="Droid Sans"/>
          <w:b/>
          <w:bCs/>
          <w:sz w:val="28"/>
          <w:szCs w:val="20"/>
        </w:rPr>
        <w:t>Oct 2002 – Jan 2008</w:t>
      </w:r>
    </w:p>
    <w:p w14:paraId="180C0F5F" w14:textId="2228A41B" w:rsidR="00115A47" w:rsidRPr="008F7E2C" w:rsidRDefault="008F7E2C" w:rsidP="00382964">
      <w:pPr>
        <w:tabs>
          <w:tab w:val="right" w:pos="9900"/>
        </w:tabs>
        <w:spacing w:before="60"/>
        <w:rPr>
          <w:i/>
          <w:sz w:val="24"/>
        </w:rPr>
      </w:pPr>
      <w:r>
        <w:rPr>
          <w:rFonts w:ascii="Droid Sans" w:eastAsia="Droid Sans" w:hAnsi="Droid Sans" w:cs="Droid Sans"/>
          <w:b/>
          <w:bCs/>
          <w:i/>
          <w:szCs w:val="20"/>
        </w:rPr>
        <w:t>Associate</w:t>
      </w:r>
    </w:p>
    <w:p w14:paraId="59EEAB1C" w14:textId="15976FE5" w:rsidR="00CD2924" w:rsidRPr="004C7F26" w:rsidRDefault="5FF77078" w:rsidP="00382964">
      <w:pPr>
        <w:pStyle w:val="ListParagraph"/>
        <w:numPr>
          <w:ilvl w:val="0"/>
          <w:numId w:val="5"/>
        </w:numPr>
        <w:tabs>
          <w:tab w:val="right" w:pos="7560"/>
          <w:tab w:val="right" w:pos="9900"/>
        </w:tabs>
        <w:ind w:left="720"/>
        <w:rPr>
          <w:sz w:val="24"/>
        </w:rPr>
      </w:pPr>
      <w:r w:rsidRPr="004C7F26">
        <w:rPr>
          <w:rFonts w:ascii="Droid Sans" w:eastAsia="Droid Sans" w:hAnsi="Droid Sans" w:cs="Droid Sans"/>
          <w:szCs w:val="20"/>
        </w:rPr>
        <w:t xml:space="preserve">Supported </w:t>
      </w:r>
      <w:r w:rsidR="009A1324">
        <w:rPr>
          <w:rFonts w:ascii="Droid Sans" w:eastAsia="Droid Sans" w:hAnsi="Droid Sans" w:cs="Droid Sans"/>
          <w:szCs w:val="20"/>
        </w:rPr>
        <w:t xml:space="preserve">the growth </w:t>
      </w:r>
      <w:r w:rsidRPr="004C7F26">
        <w:rPr>
          <w:rFonts w:ascii="Droid Sans" w:eastAsia="Droid Sans" w:hAnsi="Droid Sans" w:cs="Droid Sans"/>
          <w:szCs w:val="20"/>
        </w:rPr>
        <w:t>McConnell’s real estate businesses during rotations through the Sales, Marketing, and Accounting departments.</w:t>
      </w:r>
      <w:r w:rsidR="004668D3" w:rsidRPr="004C7F26">
        <w:rPr>
          <w:rFonts w:ascii="Droid Sans" w:eastAsia="Droid Sans" w:hAnsi="Droid Sans" w:cs="Droid Sans"/>
          <w:szCs w:val="20"/>
        </w:rPr>
        <w:t xml:space="preserve"> </w:t>
      </w:r>
    </w:p>
    <w:p w14:paraId="0A37501D" w14:textId="78FB40B7" w:rsidR="00115A47" w:rsidRPr="001C68BC" w:rsidRDefault="004668D3" w:rsidP="00382964">
      <w:pPr>
        <w:pStyle w:val="ListParagraph"/>
        <w:numPr>
          <w:ilvl w:val="0"/>
          <w:numId w:val="5"/>
        </w:numPr>
        <w:tabs>
          <w:tab w:val="right" w:pos="7560"/>
          <w:tab w:val="right" w:pos="9900"/>
        </w:tabs>
        <w:ind w:left="720"/>
        <w:rPr>
          <w:sz w:val="24"/>
        </w:rPr>
      </w:pPr>
      <w:r w:rsidRPr="004C7F26">
        <w:rPr>
          <w:rFonts w:ascii="Droid Sans" w:eastAsia="Droid Sans" w:hAnsi="Droid Sans" w:cs="Droid Sans"/>
          <w:szCs w:val="20"/>
        </w:rPr>
        <w:t xml:space="preserve">Instrumental in the </w:t>
      </w:r>
      <w:r w:rsidR="00E065F5" w:rsidRPr="004C7F26">
        <w:rPr>
          <w:rFonts w:ascii="Droid Sans" w:eastAsia="Droid Sans" w:hAnsi="Droid Sans" w:cs="Droid Sans"/>
          <w:szCs w:val="20"/>
        </w:rPr>
        <w:t>creation</w:t>
      </w:r>
      <w:r w:rsidRPr="004C7F26">
        <w:rPr>
          <w:rFonts w:ascii="Droid Sans" w:eastAsia="Droid Sans" w:hAnsi="Droid Sans" w:cs="Droid Sans"/>
          <w:szCs w:val="20"/>
        </w:rPr>
        <w:t xml:space="preserve"> </w:t>
      </w:r>
      <w:r w:rsidR="00AF3EC9" w:rsidRPr="004C7F26">
        <w:rPr>
          <w:rFonts w:ascii="Droid Sans" w:eastAsia="Droid Sans" w:hAnsi="Droid Sans" w:cs="Droid Sans"/>
          <w:szCs w:val="20"/>
        </w:rPr>
        <w:t xml:space="preserve">of </w:t>
      </w:r>
      <w:r w:rsidR="00D17E7C" w:rsidRPr="004C7F26">
        <w:rPr>
          <w:rFonts w:ascii="Droid Sans" w:eastAsia="Droid Sans" w:hAnsi="Droid Sans" w:cs="Droid Sans"/>
          <w:szCs w:val="20"/>
        </w:rPr>
        <w:t>the</w:t>
      </w:r>
      <w:r w:rsidR="00AF3EC9" w:rsidRPr="004C7F26">
        <w:rPr>
          <w:rFonts w:ascii="Droid Sans" w:eastAsia="Droid Sans" w:hAnsi="Droid Sans" w:cs="Droid Sans"/>
          <w:szCs w:val="20"/>
        </w:rPr>
        <w:t xml:space="preserve"> SolarDock </w:t>
      </w:r>
      <w:r w:rsidR="003B6F9F" w:rsidRPr="004C7F26">
        <w:rPr>
          <w:rFonts w:ascii="Droid Sans" w:eastAsia="Droid Sans" w:hAnsi="Droid Sans" w:cs="Droid Sans"/>
          <w:szCs w:val="20"/>
        </w:rPr>
        <w:t>brand</w:t>
      </w:r>
      <w:r w:rsidR="00F26704" w:rsidRPr="004C7F26">
        <w:rPr>
          <w:rFonts w:ascii="Droid Sans" w:eastAsia="Droid Sans" w:hAnsi="Droid Sans" w:cs="Droid Sans"/>
          <w:szCs w:val="20"/>
        </w:rPr>
        <w:t xml:space="preserve"> and its </w:t>
      </w:r>
      <w:r w:rsidR="001A6927" w:rsidRPr="004C7F26">
        <w:rPr>
          <w:rFonts w:ascii="Droid Sans" w:eastAsia="Droid Sans" w:hAnsi="Droid Sans" w:cs="Droid Sans"/>
          <w:szCs w:val="20"/>
        </w:rPr>
        <w:t xml:space="preserve">customer service and fulfillment </w:t>
      </w:r>
      <w:r w:rsidR="00F26704" w:rsidRPr="004C7F26">
        <w:rPr>
          <w:rFonts w:ascii="Droid Sans" w:eastAsia="Droid Sans" w:hAnsi="Droid Sans" w:cs="Droid Sans"/>
          <w:szCs w:val="20"/>
        </w:rPr>
        <w:t>practices</w:t>
      </w:r>
      <w:r w:rsidR="007E06BE" w:rsidRPr="004C7F26">
        <w:rPr>
          <w:rFonts w:ascii="Droid Sans" w:eastAsia="Droid Sans" w:hAnsi="Droid Sans" w:cs="Droid Sans"/>
          <w:szCs w:val="20"/>
        </w:rPr>
        <w:t xml:space="preserve">, leading </w:t>
      </w:r>
      <w:r w:rsidR="00972FD7" w:rsidRPr="004C7F26">
        <w:rPr>
          <w:rFonts w:ascii="Droid Sans" w:eastAsia="Droid Sans" w:hAnsi="Droid Sans" w:cs="Droid Sans"/>
          <w:szCs w:val="20"/>
        </w:rPr>
        <w:t>SolarDock’s</w:t>
      </w:r>
      <w:r w:rsidR="007E06BE" w:rsidRPr="004C7F26">
        <w:rPr>
          <w:rFonts w:ascii="Droid Sans" w:eastAsia="Droid Sans" w:hAnsi="Droid Sans" w:cs="Droid Sans"/>
          <w:szCs w:val="20"/>
        </w:rPr>
        <w:t xml:space="preserve"> spin-off</w:t>
      </w:r>
      <w:r w:rsidR="00972FD7" w:rsidRPr="004C7F26">
        <w:rPr>
          <w:rFonts w:ascii="Droid Sans" w:eastAsia="Droid Sans" w:hAnsi="Droid Sans" w:cs="Droid Sans"/>
          <w:szCs w:val="20"/>
        </w:rPr>
        <w:t xml:space="preserve"> </w:t>
      </w:r>
      <w:r w:rsidR="00910E86" w:rsidRPr="004C7F26">
        <w:rPr>
          <w:rFonts w:ascii="Droid Sans" w:eastAsia="Droid Sans" w:hAnsi="Droid Sans" w:cs="Droid Sans"/>
          <w:szCs w:val="20"/>
        </w:rPr>
        <w:t xml:space="preserve">from McConnell </w:t>
      </w:r>
      <w:r w:rsidR="007E06BE" w:rsidRPr="004C7F26">
        <w:rPr>
          <w:rFonts w:ascii="Droid Sans" w:eastAsia="Droid Sans" w:hAnsi="Droid Sans" w:cs="Droid Sans"/>
          <w:szCs w:val="20"/>
        </w:rPr>
        <w:t>in 2010.</w:t>
      </w:r>
    </w:p>
    <w:p w14:paraId="4706BFF9" w14:textId="48C6321C" w:rsidR="00604E91" w:rsidRPr="005F219B" w:rsidRDefault="00E16730" w:rsidP="00382964">
      <w:pPr>
        <w:tabs>
          <w:tab w:val="right" w:pos="10080"/>
        </w:tabs>
        <w:spacing w:before="240"/>
        <w:rPr>
          <w:sz w:val="36"/>
        </w:rPr>
      </w:pPr>
      <w:r w:rsidRPr="005F219B">
        <w:rPr>
          <w:rFonts w:ascii="Droid Sans" w:eastAsia="Droid Sans" w:hAnsi="Droid Sans" w:cs="Droid Sans"/>
          <w:b/>
          <w:bCs/>
          <w:sz w:val="28"/>
          <w:szCs w:val="20"/>
        </w:rPr>
        <w:t>C</w:t>
      </w:r>
      <w:r>
        <w:rPr>
          <w:rFonts w:ascii="Droid Sans" w:eastAsia="Droid Sans" w:hAnsi="Droid Sans" w:cs="Droid Sans"/>
          <w:b/>
          <w:bCs/>
          <w:sz w:val="28"/>
          <w:szCs w:val="20"/>
        </w:rPr>
        <w:t>IGNA</w:t>
      </w:r>
      <w:r w:rsidRPr="005F219B">
        <w:rPr>
          <w:rFonts w:ascii="Droid Sans" w:eastAsia="Droid Sans" w:hAnsi="Droid Sans" w:cs="Droid Sans"/>
          <w:b/>
          <w:bCs/>
          <w:sz w:val="28"/>
          <w:szCs w:val="20"/>
        </w:rPr>
        <w:t xml:space="preserve"> International Expatriate Benefits</w:t>
      </w:r>
      <w:r w:rsidR="0038027A" w:rsidRPr="005F219B">
        <w:rPr>
          <w:rFonts w:ascii="Droid Sans" w:eastAsia="Droid Sans" w:hAnsi="Droid Sans" w:cs="Droid Sans"/>
          <w:b/>
          <w:bCs/>
          <w:sz w:val="28"/>
          <w:szCs w:val="20"/>
        </w:rPr>
        <w:t>, Wilmington, DE</w:t>
      </w:r>
      <w:r w:rsidR="00BA279C">
        <w:rPr>
          <w:rFonts w:ascii="Droid Sans" w:eastAsia="Droid Sans" w:hAnsi="Droid Sans" w:cs="Droid Sans"/>
          <w:b/>
          <w:bCs/>
          <w:sz w:val="28"/>
          <w:szCs w:val="20"/>
        </w:rPr>
        <w:tab/>
      </w:r>
      <w:r w:rsidR="00353A34" w:rsidRPr="00353A34">
        <w:rPr>
          <w:rFonts w:ascii="Droid Sans" w:eastAsia="Droid Sans" w:hAnsi="Droid Sans" w:cs="Droid Sans"/>
          <w:b/>
          <w:bCs/>
          <w:sz w:val="28"/>
          <w:szCs w:val="20"/>
        </w:rPr>
        <w:t xml:space="preserve">Oct </w:t>
      </w:r>
      <w:r w:rsidR="00C93106" w:rsidRPr="00382964">
        <w:rPr>
          <w:rFonts w:ascii="Droid Sans" w:eastAsia="Droid Sans" w:hAnsi="Droid Sans" w:cs="Droid Sans"/>
          <w:b/>
          <w:bCs/>
          <w:sz w:val="28"/>
          <w:szCs w:val="20"/>
        </w:rPr>
        <w:t xml:space="preserve">1994 </w:t>
      </w:r>
      <w:r w:rsidR="00353A34" w:rsidRPr="00382964">
        <w:rPr>
          <w:rFonts w:ascii="Droid Sans" w:eastAsia="Droid Sans" w:hAnsi="Droid Sans" w:cs="Droid Sans"/>
          <w:b/>
          <w:bCs/>
          <w:sz w:val="28"/>
          <w:szCs w:val="20"/>
        </w:rPr>
        <w:t>–</w:t>
      </w:r>
      <w:r w:rsidR="00CD2924" w:rsidRPr="00382964">
        <w:rPr>
          <w:rFonts w:ascii="Droid Sans" w:eastAsia="Droid Sans" w:hAnsi="Droid Sans" w:cs="Droid Sans"/>
          <w:b/>
          <w:bCs/>
          <w:sz w:val="28"/>
          <w:szCs w:val="20"/>
        </w:rPr>
        <w:t xml:space="preserve"> </w:t>
      </w:r>
      <w:r w:rsidR="00353A34" w:rsidRPr="00382964">
        <w:rPr>
          <w:rFonts w:ascii="Droid Sans" w:eastAsia="Droid Sans" w:hAnsi="Droid Sans" w:cs="Droid Sans"/>
          <w:b/>
          <w:bCs/>
          <w:sz w:val="28"/>
          <w:szCs w:val="20"/>
        </w:rPr>
        <w:t xml:space="preserve">Jul </w:t>
      </w:r>
      <w:r w:rsidR="00CD2924" w:rsidRPr="00382964">
        <w:rPr>
          <w:rFonts w:ascii="Droid Sans" w:eastAsia="Droid Sans" w:hAnsi="Droid Sans" w:cs="Droid Sans"/>
          <w:b/>
          <w:bCs/>
          <w:sz w:val="28"/>
          <w:szCs w:val="20"/>
        </w:rPr>
        <w:t>2000</w:t>
      </w:r>
    </w:p>
    <w:p w14:paraId="5046F8EE" w14:textId="56ABA636" w:rsidR="003F0D33" w:rsidRPr="005F67F3" w:rsidRDefault="003F0D33" w:rsidP="00382964">
      <w:pPr>
        <w:tabs>
          <w:tab w:val="right" w:pos="10080"/>
        </w:tabs>
        <w:spacing w:before="60"/>
        <w:rPr>
          <w:rFonts w:ascii="Droid Sans" w:eastAsia="Droid Sans" w:hAnsi="Droid Sans" w:cs="Droid Sans"/>
          <w:b/>
          <w:bCs/>
          <w:i/>
          <w:szCs w:val="20"/>
        </w:rPr>
      </w:pPr>
      <w:r w:rsidRPr="005F67F3">
        <w:rPr>
          <w:rFonts w:ascii="Droid Sans" w:eastAsia="Droid Sans" w:hAnsi="Droid Sans" w:cs="Droid Sans"/>
          <w:b/>
          <w:bCs/>
          <w:i/>
          <w:szCs w:val="20"/>
        </w:rPr>
        <w:t>Business Analyst</w:t>
      </w:r>
      <w:r w:rsidR="00C93106">
        <w:rPr>
          <w:rFonts w:ascii="Droid Sans" w:eastAsia="Droid Sans" w:hAnsi="Droid Sans" w:cs="Droid Sans"/>
          <w:b/>
          <w:bCs/>
          <w:i/>
          <w:szCs w:val="20"/>
        </w:rPr>
        <w:tab/>
        <w:t>Sept 1999 – Jul 2000</w:t>
      </w:r>
    </w:p>
    <w:p w14:paraId="06D0D762" w14:textId="77777777" w:rsidR="00CD2924" w:rsidRDefault="003F0D33" w:rsidP="00382964">
      <w:pPr>
        <w:pStyle w:val="ListParagraph"/>
        <w:numPr>
          <w:ilvl w:val="0"/>
          <w:numId w:val="3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2F2586">
        <w:rPr>
          <w:rFonts w:ascii="Droid Sans" w:eastAsia="Droid Sans" w:hAnsi="Droid Sans" w:cs="Droid Sans"/>
          <w:szCs w:val="20"/>
        </w:rPr>
        <w:t xml:space="preserve">Designed and implemented a secure claim inquiry website that 86% of users rated "very good" or higher for usefulness and ease of use. </w:t>
      </w:r>
    </w:p>
    <w:p w14:paraId="52674D7E" w14:textId="43D96A53" w:rsidR="003F0D33" w:rsidRPr="002F2586" w:rsidRDefault="003F0D33" w:rsidP="00382964">
      <w:pPr>
        <w:pStyle w:val="ListParagraph"/>
        <w:numPr>
          <w:ilvl w:val="0"/>
          <w:numId w:val="3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2F2586">
        <w:rPr>
          <w:rFonts w:ascii="Droid Sans" w:eastAsia="Droid Sans" w:hAnsi="Droid Sans" w:cs="Droid Sans"/>
          <w:szCs w:val="20"/>
        </w:rPr>
        <w:t>Led content development process and facilitated senior management's discussions on Internet strategy.</w:t>
      </w:r>
    </w:p>
    <w:p w14:paraId="141FCB32" w14:textId="292EFD30" w:rsidR="003F0D33" w:rsidRPr="00782A3F" w:rsidRDefault="003F0D33" w:rsidP="00382964">
      <w:pPr>
        <w:tabs>
          <w:tab w:val="right" w:pos="10080"/>
        </w:tabs>
        <w:spacing w:before="60"/>
        <w:rPr>
          <w:rFonts w:ascii="Droid Sans" w:eastAsia="Droid Sans" w:hAnsi="Droid Sans" w:cs="Droid Sans"/>
          <w:b/>
          <w:bCs/>
          <w:szCs w:val="20"/>
        </w:rPr>
      </w:pPr>
      <w:r w:rsidRPr="00382964">
        <w:rPr>
          <w:rFonts w:ascii="Droid Sans" w:eastAsia="Droid Sans" w:hAnsi="Droid Sans" w:cs="Droid Sans"/>
          <w:b/>
          <w:bCs/>
          <w:i/>
          <w:szCs w:val="20"/>
        </w:rPr>
        <w:t>Project Leader</w:t>
      </w:r>
      <w:r w:rsidRPr="00782A3F">
        <w:rPr>
          <w:rFonts w:ascii="Droid Sans" w:eastAsia="Droid Sans" w:hAnsi="Droid Sans" w:cs="Droid Sans"/>
          <w:b/>
          <w:bCs/>
          <w:szCs w:val="20"/>
        </w:rPr>
        <w:tab/>
        <w:t>Oct 1998 – Sep</w:t>
      </w:r>
      <w:r w:rsidR="006B2AC3" w:rsidRPr="00782A3F">
        <w:rPr>
          <w:rFonts w:ascii="Droid Sans" w:eastAsia="Droid Sans" w:hAnsi="Droid Sans" w:cs="Droid Sans"/>
          <w:b/>
          <w:bCs/>
          <w:szCs w:val="20"/>
        </w:rPr>
        <w:t>t</w:t>
      </w:r>
      <w:r w:rsidRPr="00782A3F">
        <w:rPr>
          <w:rFonts w:ascii="Droid Sans" w:eastAsia="Droid Sans" w:hAnsi="Droid Sans" w:cs="Droid Sans"/>
          <w:b/>
          <w:bCs/>
          <w:szCs w:val="20"/>
        </w:rPr>
        <w:t xml:space="preserve"> 1999</w:t>
      </w:r>
    </w:p>
    <w:p w14:paraId="3F8DFC8B" w14:textId="77777777" w:rsidR="00CD2924" w:rsidRDefault="003F0D33" w:rsidP="00382964">
      <w:pPr>
        <w:pStyle w:val="ListParagraph"/>
        <w:numPr>
          <w:ilvl w:val="0"/>
          <w:numId w:val="6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4C7F26">
        <w:rPr>
          <w:rFonts w:ascii="Droid Sans" w:eastAsia="Droid Sans" w:hAnsi="Droid Sans" w:cs="Droid Sans"/>
          <w:szCs w:val="20"/>
        </w:rPr>
        <w:t xml:space="preserve">Led the development, testing, and implementation of enrollment department system and process improvements. </w:t>
      </w:r>
    </w:p>
    <w:p w14:paraId="00A22E60" w14:textId="1F273E4E" w:rsidR="00BD0849" w:rsidRPr="004C7F26" w:rsidRDefault="003F0D33" w:rsidP="00382964">
      <w:pPr>
        <w:pStyle w:val="ListParagraph"/>
        <w:numPr>
          <w:ilvl w:val="0"/>
          <w:numId w:val="6"/>
        </w:numPr>
        <w:tabs>
          <w:tab w:val="right" w:pos="7560"/>
          <w:tab w:val="right" w:pos="9900"/>
        </w:tabs>
        <w:ind w:left="720"/>
        <w:rPr>
          <w:rFonts w:ascii="Droid Sans" w:eastAsia="Droid Sans" w:hAnsi="Droid Sans" w:cs="Droid Sans"/>
          <w:szCs w:val="20"/>
        </w:rPr>
      </w:pPr>
      <w:r w:rsidRPr="004C7F26">
        <w:rPr>
          <w:rFonts w:ascii="Droid Sans" w:eastAsia="Droid Sans" w:hAnsi="Droid Sans" w:cs="Droid Sans"/>
          <w:szCs w:val="20"/>
        </w:rPr>
        <w:t>Improved the efficiency and quality of the enrollment department by documenting procedures and conducting both formal and on-the-job training programs.</w:t>
      </w:r>
    </w:p>
    <w:p w14:paraId="5801C200" w14:textId="0FEFC592" w:rsidR="000E1C93" w:rsidRPr="00782A3F" w:rsidRDefault="0007232F" w:rsidP="00382964">
      <w:pPr>
        <w:tabs>
          <w:tab w:val="right" w:pos="10080"/>
        </w:tabs>
        <w:spacing w:before="60"/>
        <w:rPr>
          <w:rFonts w:ascii="Droid Sans" w:eastAsia="Droid Sans" w:hAnsi="Droid Sans" w:cs="Droid Sans"/>
          <w:b/>
          <w:bCs/>
          <w:szCs w:val="20"/>
        </w:rPr>
      </w:pPr>
      <w:r w:rsidRPr="00382964">
        <w:rPr>
          <w:rFonts w:ascii="Droid Sans" w:eastAsia="Droid Sans" w:hAnsi="Droid Sans" w:cs="Droid Sans"/>
          <w:b/>
          <w:bCs/>
          <w:i/>
          <w:szCs w:val="20"/>
        </w:rPr>
        <w:t>Other</w:t>
      </w:r>
      <w:r w:rsidR="00BD0849" w:rsidRPr="00382964">
        <w:rPr>
          <w:rFonts w:ascii="Droid Sans" w:eastAsia="Droid Sans" w:hAnsi="Droid Sans" w:cs="Droid Sans"/>
          <w:b/>
          <w:bCs/>
          <w:i/>
          <w:szCs w:val="20"/>
        </w:rPr>
        <w:t xml:space="preserve"> Roles</w:t>
      </w:r>
      <w:r w:rsidR="005F67F3" w:rsidRPr="00382964">
        <w:rPr>
          <w:rFonts w:ascii="Droid Sans" w:eastAsia="Droid Sans" w:hAnsi="Droid Sans" w:cs="Droid Sans"/>
          <w:b/>
          <w:bCs/>
          <w:i/>
          <w:szCs w:val="20"/>
        </w:rPr>
        <w:t xml:space="preserve"> at CIGNA</w:t>
      </w:r>
      <w:r w:rsidR="000E1C93" w:rsidRPr="00782A3F">
        <w:rPr>
          <w:rFonts w:ascii="Droid Sans" w:eastAsia="Droid Sans" w:hAnsi="Droid Sans" w:cs="Droid Sans"/>
          <w:b/>
          <w:bCs/>
          <w:szCs w:val="20"/>
        </w:rPr>
        <w:tab/>
      </w:r>
      <w:r w:rsidR="006B2AC3" w:rsidRPr="00782A3F">
        <w:rPr>
          <w:rFonts w:ascii="Droid Sans" w:eastAsia="Droid Sans" w:hAnsi="Droid Sans" w:cs="Droid Sans"/>
          <w:b/>
          <w:bCs/>
          <w:szCs w:val="20"/>
        </w:rPr>
        <w:t>Oct</w:t>
      </w:r>
      <w:r w:rsidR="000E1C93" w:rsidRPr="00782A3F">
        <w:rPr>
          <w:rFonts w:ascii="Droid Sans" w:eastAsia="Droid Sans" w:hAnsi="Droid Sans" w:cs="Droid Sans"/>
          <w:b/>
          <w:bCs/>
          <w:szCs w:val="20"/>
        </w:rPr>
        <w:t xml:space="preserve"> 1994 – </w:t>
      </w:r>
      <w:r w:rsidR="006B2AC3" w:rsidRPr="00782A3F">
        <w:rPr>
          <w:rFonts w:ascii="Droid Sans" w:eastAsia="Droid Sans" w:hAnsi="Droid Sans" w:cs="Droid Sans"/>
          <w:b/>
          <w:bCs/>
          <w:szCs w:val="20"/>
        </w:rPr>
        <w:t>Oct</w:t>
      </w:r>
      <w:r w:rsidR="000E1C93" w:rsidRPr="00782A3F">
        <w:rPr>
          <w:rFonts w:ascii="Droid Sans" w:eastAsia="Droid Sans" w:hAnsi="Droid Sans" w:cs="Droid Sans"/>
          <w:b/>
          <w:bCs/>
          <w:szCs w:val="20"/>
        </w:rPr>
        <w:t xml:space="preserve"> 1998</w:t>
      </w:r>
    </w:p>
    <w:p w14:paraId="07BA0A0B" w14:textId="486B7B5C" w:rsidR="000E1C93" w:rsidRPr="00782A3F" w:rsidRDefault="5FF77078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Account Specialist, 1997 – 1998</w:t>
      </w:r>
      <w:r w:rsidR="0010753C">
        <w:rPr>
          <w:rFonts w:ascii="Droid Sans" w:eastAsia="Droid Sans" w:hAnsi="Droid Sans" w:cs="Droid Sans"/>
          <w:szCs w:val="20"/>
        </w:rPr>
        <w:t>;</w:t>
      </w:r>
      <w:r w:rsidR="0010753C" w:rsidRPr="00782A3F">
        <w:rPr>
          <w:rFonts w:ascii="Droid Sans" w:eastAsia="Droid Sans" w:hAnsi="Droid Sans" w:cs="Droid Sans"/>
          <w:szCs w:val="20"/>
        </w:rPr>
        <w:t xml:space="preserve"> </w:t>
      </w:r>
      <w:r w:rsidR="00C9034E" w:rsidRPr="00782A3F">
        <w:rPr>
          <w:rFonts w:ascii="Droid Sans" w:eastAsia="Droid Sans" w:hAnsi="Droid Sans" w:cs="Droid Sans"/>
          <w:szCs w:val="20"/>
        </w:rPr>
        <w:t>Assistant</w:t>
      </w:r>
      <w:r w:rsidRPr="00782A3F">
        <w:rPr>
          <w:rFonts w:ascii="Droid Sans" w:eastAsia="Droid Sans" w:hAnsi="Droid Sans" w:cs="Droid Sans"/>
          <w:szCs w:val="20"/>
        </w:rPr>
        <w:t xml:space="preserve"> Underwriter, 1996 – 1997</w:t>
      </w:r>
      <w:r w:rsidR="0010753C">
        <w:rPr>
          <w:rFonts w:ascii="Droid Sans" w:eastAsia="Droid Sans" w:hAnsi="Droid Sans" w:cs="Droid Sans"/>
          <w:szCs w:val="20"/>
        </w:rPr>
        <w:t>;</w:t>
      </w:r>
      <w:r w:rsidR="0010753C" w:rsidRPr="00782A3F">
        <w:rPr>
          <w:rFonts w:ascii="Droid Sans" w:eastAsia="Droid Sans" w:hAnsi="Droid Sans" w:cs="Droid Sans"/>
          <w:szCs w:val="20"/>
        </w:rPr>
        <w:t xml:space="preserve"> </w:t>
      </w:r>
      <w:r w:rsidRPr="00782A3F">
        <w:rPr>
          <w:rFonts w:ascii="Droid Sans" w:eastAsia="Droid Sans" w:hAnsi="Droid Sans" w:cs="Droid Sans"/>
          <w:szCs w:val="20"/>
        </w:rPr>
        <w:t>S</w:t>
      </w:r>
      <w:r w:rsidR="00C9034E">
        <w:rPr>
          <w:rFonts w:ascii="Droid Sans" w:eastAsia="Droid Sans" w:hAnsi="Droid Sans" w:cs="Droid Sans"/>
          <w:szCs w:val="20"/>
        </w:rPr>
        <w:t>enior</w:t>
      </w:r>
      <w:r w:rsidRPr="00782A3F">
        <w:rPr>
          <w:rFonts w:ascii="Droid Sans" w:eastAsia="Droid Sans" w:hAnsi="Droid Sans" w:cs="Droid Sans"/>
          <w:szCs w:val="20"/>
        </w:rPr>
        <w:t xml:space="preserve"> Enrollment Analyst, 1994 – 1996</w:t>
      </w:r>
    </w:p>
    <w:p w14:paraId="07DEE553" w14:textId="73D9DB2C" w:rsidR="00115A47" w:rsidRPr="00382964" w:rsidRDefault="5FF77078" w:rsidP="00382964">
      <w:pPr>
        <w:pBdr>
          <w:bottom w:val="single" w:sz="24" w:space="1" w:color="auto"/>
        </w:pBdr>
        <w:tabs>
          <w:tab w:val="right" w:pos="9900"/>
        </w:tabs>
        <w:spacing w:before="240"/>
        <w:rPr>
          <w:rFonts w:ascii="Droid Sans" w:eastAsia="Droid Sans" w:hAnsi="Droid Sans" w:cs="Droid Sans"/>
          <w:b/>
          <w:bCs/>
          <w:sz w:val="26"/>
        </w:rPr>
      </w:pPr>
      <w:r w:rsidRPr="00382964">
        <w:rPr>
          <w:rFonts w:ascii="Droid Sans" w:eastAsia="Droid Sans" w:hAnsi="Droid Sans" w:cs="Droid Sans"/>
          <w:b/>
          <w:bCs/>
          <w:sz w:val="26"/>
        </w:rPr>
        <w:t>EDUCATION</w:t>
      </w:r>
    </w:p>
    <w:p w14:paraId="25930376" w14:textId="31DECB0E" w:rsidR="00115A47" w:rsidRPr="00782A3F" w:rsidRDefault="0038027A" w:rsidP="00446A32">
      <w:pPr>
        <w:tabs>
          <w:tab w:val="left" w:pos="1080"/>
          <w:tab w:val="right" w:pos="10080"/>
        </w:tabs>
        <w:spacing w:before="60"/>
        <w:rPr>
          <w:sz w:val="24"/>
        </w:rPr>
      </w:pPr>
      <w:r w:rsidRPr="00782A3F">
        <w:rPr>
          <w:rFonts w:ascii="Droid Sans" w:eastAsia="Droid Sans" w:hAnsi="Droid Sans" w:cs="Droid Sans"/>
          <w:b/>
          <w:bCs/>
          <w:szCs w:val="20"/>
        </w:rPr>
        <w:t>The University of North Carolina, Chapel Hill, NC</w:t>
      </w:r>
      <w:r w:rsidR="00BB0F66" w:rsidRPr="00BB0F66">
        <w:rPr>
          <w:rFonts w:ascii="Droid Sans" w:eastAsia="Droid Sans" w:hAnsi="Droid Sans" w:cs="Droid Sans"/>
          <w:b/>
          <w:bCs/>
          <w:szCs w:val="20"/>
        </w:rPr>
        <w:t xml:space="preserve"> </w:t>
      </w:r>
      <w:r w:rsidR="00BB0F66">
        <w:rPr>
          <w:rFonts w:ascii="Droid Sans" w:eastAsia="Droid Sans" w:hAnsi="Droid Sans" w:cs="Droid Sans"/>
          <w:b/>
          <w:bCs/>
          <w:szCs w:val="20"/>
        </w:rPr>
        <w:tab/>
      </w:r>
      <w:r w:rsidR="00BB0F66" w:rsidRPr="00782A3F">
        <w:rPr>
          <w:rFonts w:ascii="Droid Sans" w:eastAsia="Droid Sans" w:hAnsi="Droid Sans" w:cs="Droid Sans"/>
          <w:b/>
          <w:bCs/>
          <w:szCs w:val="20"/>
        </w:rPr>
        <w:t>University of Rochester, Rochester, NY</w:t>
      </w:r>
    </w:p>
    <w:p w14:paraId="50B981C1" w14:textId="19481D69" w:rsidR="00A0586F" w:rsidRPr="00782A3F" w:rsidRDefault="5FF77078" w:rsidP="00446A32">
      <w:pPr>
        <w:tabs>
          <w:tab w:val="right" w:pos="10080"/>
        </w:tabs>
        <w:rPr>
          <w:sz w:val="24"/>
        </w:rPr>
      </w:pPr>
      <w:r w:rsidRPr="00782A3F">
        <w:rPr>
          <w:rFonts w:ascii="Droid Sans" w:eastAsia="Droid Sans" w:hAnsi="Droid Sans" w:cs="Droid Sans"/>
          <w:szCs w:val="20"/>
        </w:rPr>
        <w:t>Master of Business Administration</w:t>
      </w:r>
      <w:r w:rsidR="004169F3" w:rsidRPr="00782A3F">
        <w:rPr>
          <w:rFonts w:ascii="Droid Sans" w:eastAsia="Droid Sans" w:hAnsi="Droid Sans" w:cs="Droid Sans"/>
          <w:szCs w:val="20"/>
        </w:rPr>
        <w:t>, 2002</w:t>
      </w:r>
      <w:r w:rsidR="00BB0F66" w:rsidRPr="00BB0F66">
        <w:rPr>
          <w:rFonts w:ascii="Droid Sans" w:eastAsia="Droid Sans" w:hAnsi="Droid Sans" w:cs="Droid Sans"/>
          <w:szCs w:val="20"/>
        </w:rPr>
        <w:t xml:space="preserve"> </w:t>
      </w:r>
      <w:r w:rsidR="00BB0F66">
        <w:rPr>
          <w:rFonts w:ascii="Droid Sans" w:eastAsia="Droid Sans" w:hAnsi="Droid Sans" w:cs="Droid Sans"/>
          <w:szCs w:val="20"/>
        </w:rPr>
        <w:tab/>
      </w:r>
      <w:r w:rsidR="00BB0F66" w:rsidRPr="00782A3F">
        <w:rPr>
          <w:rFonts w:ascii="Droid Sans" w:eastAsia="Droid Sans" w:hAnsi="Droid Sans" w:cs="Droid Sans"/>
          <w:szCs w:val="20"/>
        </w:rPr>
        <w:t>Bachelor of Arts in Mathematics, 1994</w:t>
      </w:r>
    </w:p>
    <w:p w14:paraId="66E85735" w14:textId="5FB2C868" w:rsidR="008D5E50" w:rsidRPr="00382964" w:rsidRDefault="001A424C" w:rsidP="00382964">
      <w:pPr>
        <w:pBdr>
          <w:bottom w:val="single" w:sz="24" w:space="1" w:color="auto"/>
        </w:pBdr>
        <w:tabs>
          <w:tab w:val="right" w:pos="9900"/>
        </w:tabs>
        <w:spacing w:before="240"/>
        <w:rPr>
          <w:rFonts w:ascii="Droid Sans" w:eastAsia="Droid Sans" w:hAnsi="Droid Sans" w:cs="Droid Sans"/>
          <w:b/>
          <w:bCs/>
          <w:sz w:val="26"/>
        </w:rPr>
      </w:pPr>
      <w:r w:rsidRPr="00382964">
        <w:rPr>
          <w:rFonts w:ascii="Droid Sans" w:eastAsia="Droid Sans" w:hAnsi="Droid Sans" w:cs="Droid Sans"/>
          <w:b/>
          <w:bCs/>
          <w:sz w:val="26"/>
        </w:rPr>
        <w:t>VOLUNTEER WORK</w:t>
      </w:r>
    </w:p>
    <w:p w14:paraId="316166D1" w14:textId="77777777" w:rsidR="00CB67D9" w:rsidRDefault="00CB67D9" w:rsidP="00DE7AD6">
      <w:pPr>
        <w:tabs>
          <w:tab w:val="right" w:pos="9900"/>
          <w:tab w:val="right" w:pos="10080"/>
        </w:tabs>
        <w:spacing w:before="60"/>
        <w:rPr>
          <w:rFonts w:ascii="Droid Sans" w:eastAsia="Droid Sans" w:hAnsi="Droid Sans" w:cs="Droid Sans"/>
          <w:b/>
          <w:bCs/>
          <w:sz w:val="26"/>
        </w:rPr>
        <w:sectPr w:rsidR="00CB67D9" w:rsidSect="00382964">
          <w:headerReference w:type="even" r:id="rId7"/>
          <w:headerReference w:type="default" r:id="rId8"/>
          <w:footerReference w:type="default" r:id="rId9"/>
          <w:headerReference w:type="first" r:id="rId10"/>
          <w:type w:val="continuous"/>
          <w:pgSz w:w="12240" w:h="15840"/>
          <w:pgMar w:top="720" w:right="1080" w:bottom="720" w:left="1080" w:header="432" w:footer="432" w:gutter="0"/>
          <w:pgNumType w:start="1"/>
          <w:cols w:space="720"/>
          <w:docGrid w:linePitch="299"/>
        </w:sectPr>
      </w:pPr>
    </w:p>
    <w:p w14:paraId="688AA540" w14:textId="31379B30" w:rsidR="00590B56" w:rsidRPr="00782A3F" w:rsidRDefault="00590B56" w:rsidP="00382964">
      <w:pPr>
        <w:tabs>
          <w:tab w:val="right" w:pos="9900"/>
          <w:tab w:val="right" w:pos="10080"/>
        </w:tabs>
        <w:spacing w:before="60"/>
        <w:rPr>
          <w:rFonts w:ascii="Droid Sans" w:eastAsia="Droid Sans" w:hAnsi="Droid Sans" w:cs="Droid Sans"/>
          <w:b/>
          <w:bCs/>
          <w:szCs w:val="20"/>
        </w:rPr>
      </w:pPr>
      <w:proofErr w:type="spellStart"/>
      <w:r w:rsidRPr="00782A3F">
        <w:rPr>
          <w:rFonts w:ascii="Droid Sans" w:eastAsia="Droid Sans" w:hAnsi="Droid Sans" w:cs="Droid Sans"/>
          <w:b/>
          <w:bCs/>
          <w:szCs w:val="20"/>
        </w:rPr>
        <w:t>Mélomanie</w:t>
      </w:r>
      <w:proofErr w:type="spellEnd"/>
    </w:p>
    <w:p w14:paraId="64324604" w14:textId="62EAD27D" w:rsidR="008C5FAD" w:rsidRPr="00782A3F" w:rsidRDefault="008C5FAD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Wilmington, DE</w:t>
      </w:r>
    </w:p>
    <w:p w14:paraId="29F28203" w14:textId="481EE489" w:rsidR="00590B56" w:rsidRPr="00782A3F" w:rsidRDefault="00590B56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Board of Directors</w:t>
      </w:r>
    </w:p>
    <w:p w14:paraId="2FDC9F53" w14:textId="77777777" w:rsidR="00FA40CB" w:rsidRDefault="00D304EC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July 2014 – present</w:t>
      </w:r>
    </w:p>
    <w:p w14:paraId="45A4C6FC" w14:textId="4EF1DDF3" w:rsidR="00D304EC" w:rsidRPr="00782A3F" w:rsidRDefault="00CB67D9" w:rsidP="00C960CB">
      <w:pPr>
        <w:tabs>
          <w:tab w:val="right" w:pos="9900"/>
          <w:tab w:val="right" w:pos="10080"/>
        </w:tabs>
        <w:spacing w:before="60"/>
        <w:rPr>
          <w:rFonts w:ascii="Droid Sans" w:eastAsia="Droid Sans" w:hAnsi="Droid Sans" w:cs="Droid Sans"/>
          <w:b/>
          <w:bCs/>
          <w:szCs w:val="20"/>
        </w:rPr>
      </w:pPr>
      <w:r>
        <w:rPr>
          <w:rFonts w:ascii="Droid Sans" w:eastAsia="Droid Sans" w:hAnsi="Droid Sans" w:cs="Droid Sans"/>
          <w:b/>
          <w:bCs/>
          <w:szCs w:val="20"/>
        </w:rPr>
        <w:br w:type="column"/>
      </w:r>
      <w:r w:rsidR="00D304EC" w:rsidRPr="00782A3F">
        <w:rPr>
          <w:rFonts w:ascii="Droid Sans" w:eastAsia="Droid Sans" w:hAnsi="Droid Sans" w:cs="Droid Sans"/>
          <w:b/>
          <w:bCs/>
          <w:szCs w:val="20"/>
        </w:rPr>
        <w:t>The Grand Opera House</w:t>
      </w:r>
    </w:p>
    <w:p w14:paraId="07FEDD16" w14:textId="47BA499A" w:rsidR="008C5FAD" w:rsidRPr="00782A3F" w:rsidRDefault="006544BA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Wilmington, DE</w:t>
      </w:r>
    </w:p>
    <w:p w14:paraId="7D2A7E1A" w14:textId="5C38BEDC" w:rsidR="00D304EC" w:rsidRPr="00782A3F" w:rsidRDefault="00D304EC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Show Corp Member</w:t>
      </w:r>
    </w:p>
    <w:p w14:paraId="379DCB45" w14:textId="52640342" w:rsidR="00D304EC" w:rsidRPr="00782A3F" w:rsidRDefault="00D304EC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 xml:space="preserve">June 2015 </w:t>
      </w:r>
      <w:r w:rsidR="00602191" w:rsidRPr="00782A3F">
        <w:rPr>
          <w:rFonts w:ascii="Droid Sans" w:eastAsia="Droid Sans" w:hAnsi="Droid Sans" w:cs="Droid Sans"/>
          <w:szCs w:val="20"/>
        </w:rPr>
        <w:t>–</w:t>
      </w:r>
      <w:r w:rsidRPr="00782A3F">
        <w:rPr>
          <w:rFonts w:ascii="Droid Sans" w:eastAsia="Droid Sans" w:hAnsi="Droid Sans" w:cs="Droid Sans"/>
          <w:szCs w:val="20"/>
        </w:rPr>
        <w:t xml:space="preserve"> present</w:t>
      </w:r>
    </w:p>
    <w:p w14:paraId="3973ABA1" w14:textId="7009FA3F" w:rsidR="006544BA" w:rsidRPr="00782A3F" w:rsidRDefault="009135A5" w:rsidP="00382964">
      <w:pPr>
        <w:tabs>
          <w:tab w:val="right" w:pos="9900"/>
          <w:tab w:val="right" w:pos="10080"/>
        </w:tabs>
        <w:spacing w:before="60"/>
        <w:rPr>
          <w:rFonts w:ascii="Droid Sans" w:eastAsia="Droid Sans" w:hAnsi="Droid Sans" w:cs="Droid Sans"/>
          <w:b/>
          <w:szCs w:val="20"/>
        </w:rPr>
      </w:pPr>
      <w:r w:rsidRPr="00782A3F">
        <w:rPr>
          <w:rFonts w:ascii="Droid Sans" w:eastAsia="Droid Sans" w:hAnsi="Droid Sans" w:cs="Droid Sans"/>
          <w:b/>
          <w:szCs w:val="20"/>
        </w:rPr>
        <w:t>Other Organizations</w:t>
      </w:r>
      <w:r w:rsidR="009337AB" w:rsidRPr="00782A3F">
        <w:rPr>
          <w:rFonts w:ascii="Droid Sans" w:eastAsia="Droid Sans" w:hAnsi="Droid Sans" w:cs="Droid Sans"/>
          <w:b/>
          <w:szCs w:val="20"/>
        </w:rPr>
        <w:t xml:space="preserve"> (</w:t>
      </w:r>
      <w:r w:rsidR="006544BA" w:rsidRPr="00782A3F">
        <w:rPr>
          <w:rFonts w:ascii="Droid Sans" w:eastAsia="Droid Sans" w:hAnsi="Droid Sans" w:cs="Droid Sans"/>
          <w:b/>
          <w:szCs w:val="20"/>
        </w:rPr>
        <w:t>event support)</w:t>
      </w:r>
    </w:p>
    <w:p w14:paraId="0AA4D556" w14:textId="0277653E" w:rsidR="00BE3210" w:rsidRPr="00782A3F" w:rsidRDefault="009135A5" w:rsidP="00382964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b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Delaware Humane Association</w:t>
      </w:r>
    </w:p>
    <w:p w14:paraId="7CAAB68E" w14:textId="26E4348B" w:rsidR="004B4CED" w:rsidRDefault="009135A5" w:rsidP="00DE7AD6">
      <w:pPr>
        <w:tabs>
          <w:tab w:val="right" w:pos="9900"/>
          <w:tab w:val="right" w:pos="10080"/>
        </w:tabs>
        <w:rPr>
          <w:rFonts w:ascii="Droid Sans" w:eastAsia="Droid Sans" w:hAnsi="Droid Sans" w:cs="Droid Sans"/>
          <w:szCs w:val="20"/>
        </w:rPr>
      </w:pPr>
      <w:r w:rsidRPr="00782A3F">
        <w:rPr>
          <w:rFonts w:ascii="Droid Sans" w:eastAsia="Droid Sans" w:hAnsi="Droid Sans" w:cs="Droid Sans"/>
          <w:szCs w:val="20"/>
        </w:rPr>
        <w:t>City Theater Company</w:t>
      </w:r>
    </w:p>
    <w:p w14:paraId="732A97AD" w14:textId="51B2457A" w:rsidR="001A424C" w:rsidRDefault="0048139A" w:rsidP="00382964">
      <w:pPr>
        <w:tabs>
          <w:tab w:val="right" w:pos="7560"/>
          <w:tab w:val="right" w:pos="9900"/>
        </w:tabs>
        <w:rPr>
          <w:rFonts w:ascii="Droid Sans" w:eastAsia="Droid Sans" w:hAnsi="Droid Sans" w:cs="Droid Sans"/>
          <w:bCs/>
          <w:sz w:val="20"/>
          <w:szCs w:val="20"/>
        </w:rPr>
      </w:pPr>
      <w:r>
        <w:rPr>
          <w:rFonts w:ascii="Droid Sans" w:eastAsia="Droid Sans" w:hAnsi="Droid Sans" w:cs="Droid Sans"/>
          <w:szCs w:val="20"/>
        </w:rPr>
        <w:t>Meals on Wheel</w:t>
      </w:r>
      <w:r w:rsidR="00712BCE">
        <w:rPr>
          <w:rFonts w:ascii="Droid Sans" w:eastAsia="Droid Sans" w:hAnsi="Droid Sans" w:cs="Droid Sans"/>
          <w:szCs w:val="20"/>
        </w:rPr>
        <w:t>s</w:t>
      </w:r>
    </w:p>
    <w:sectPr w:rsidR="001A424C" w:rsidSect="00382964">
      <w:type w:val="continuous"/>
      <w:pgSz w:w="12240" w:h="15840"/>
      <w:pgMar w:top="720" w:right="1080" w:bottom="806" w:left="1080" w:header="432" w:footer="432" w:gutter="0"/>
      <w:pgNumType w:start="1"/>
      <w:cols w:num="3" w:space="720" w:equalWidth="0">
        <w:col w:w="2533" w:space="720"/>
        <w:col w:w="2785" w:space="720"/>
        <w:col w:w="332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5412C" w14:textId="77777777" w:rsidR="00EE3B8F" w:rsidRDefault="00EE3B8F">
      <w:pPr>
        <w:spacing w:line="240" w:lineRule="auto"/>
      </w:pPr>
      <w:r>
        <w:separator/>
      </w:r>
    </w:p>
  </w:endnote>
  <w:endnote w:type="continuationSeparator" w:id="0">
    <w:p w14:paraId="7EFAF540" w14:textId="77777777" w:rsidR="00EE3B8F" w:rsidRDefault="00EE3B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roid Sans">
    <w:altName w:val="Calibri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5FF77078" w14:paraId="664D36AF" w14:textId="77777777" w:rsidTr="5FF77078">
      <w:tc>
        <w:tcPr>
          <w:tcW w:w="3360" w:type="dxa"/>
        </w:tcPr>
        <w:p w14:paraId="2BB01720" w14:textId="512C4BEF" w:rsidR="5FF77078" w:rsidRDefault="5FF77078" w:rsidP="5FF77078">
          <w:pPr>
            <w:pStyle w:val="Header"/>
            <w:ind w:left="-115"/>
          </w:pPr>
        </w:p>
      </w:tc>
      <w:tc>
        <w:tcPr>
          <w:tcW w:w="3360" w:type="dxa"/>
        </w:tcPr>
        <w:p w14:paraId="2CD4478F" w14:textId="63EC22FB" w:rsidR="5FF77078" w:rsidRDefault="5FF77078" w:rsidP="5FF77078">
          <w:pPr>
            <w:pStyle w:val="Header"/>
            <w:jc w:val="center"/>
          </w:pPr>
        </w:p>
      </w:tc>
      <w:tc>
        <w:tcPr>
          <w:tcW w:w="3360" w:type="dxa"/>
        </w:tcPr>
        <w:p w14:paraId="5D278AD8" w14:textId="1A2702F8" w:rsidR="5FF77078" w:rsidRDefault="5FF77078" w:rsidP="5FF77078">
          <w:pPr>
            <w:pStyle w:val="Header"/>
            <w:ind w:right="-115"/>
            <w:jc w:val="right"/>
          </w:pPr>
        </w:p>
      </w:tc>
    </w:tr>
  </w:tbl>
  <w:p w14:paraId="194C4BFD" w14:textId="55B5509B" w:rsidR="5FF77078" w:rsidRDefault="5FF77078" w:rsidP="5FF770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1BE45" w14:textId="77777777" w:rsidR="00EE3B8F" w:rsidRDefault="00EE3B8F">
      <w:pPr>
        <w:spacing w:line="240" w:lineRule="auto"/>
      </w:pPr>
      <w:r>
        <w:separator/>
      </w:r>
    </w:p>
  </w:footnote>
  <w:footnote w:type="continuationSeparator" w:id="0">
    <w:p w14:paraId="218B5204" w14:textId="77777777" w:rsidR="00EE3B8F" w:rsidRDefault="00EE3B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5A3D" w14:textId="77777777" w:rsidR="00850504" w:rsidRDefault="008505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AFD9C" w14:textId="1F254DEB" w:rsidR="00115A47" w:rsidRDefault="00115A47">
    <w:pPr>
      <w:jc w:val="center"/>
    </w:pPr>
  </w:p>
  <w:tbl>
    <w:tblPr>
      <w:tblStyle w:val="TableGrid"/>
      <w:tblW w:w="10350" w:type="dxa"/>
      <w:tblInd w:w="-180" w:type="dxa"/>
      <w:tblLook w:val="04A0" w:firstRow="1" w:lastRow="0" w:firstColumn="1" w:lastColumn="0" w:noHBand="0" w:noVBand="1"/>
    </w:tblPr>
    <w:tblGrid>
      <w:gridCol w:w="5215"/>
      <w:gridCol w:w="5135"/>
    </w:tblGrid>
    <w:tr w:rsidR="004E6509" w14:paraId="1A1DAC74" w14:textId="77777777" w:rsidTr="00382964">
      <w:tc>
        <w:tcPr>
          <w:tcW w:w="521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718AA2C3" w14:textId="1577D428" w:rsidR="004E6509" w:rsidRDefault="004E6509" w:rsidP="00382964">
          <w:r w:rsidRPr="00A2035E">
            <w:rPr>
              <w:rFonts w:ascii="Droid Sans" w:eastAsia="Droid Sans" w:hAnsi="Droid Sans" w:cs="Droid Sans"/>
              <w:b/>
              <w:bCs/>
              <w:sz w:val="72"/>
              <w:szCs w:val="28"/>
            </w:rPr>
            <w:t>Kate Bayard</w:t>
          </w:r>
        </w:p>
      </w:tc>
      <w:tc>
        <w:tcPr>
          <w:tcW w:w="5135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14:paraId="2CC58D3A" w14:textId="77777777" w:rsidR="004E6509" w:rsidRPr="00A2035E" w:rsidRDefault="004E6509" w:rsidP="00C946A7">
          <w:pPr>
            <w:jc w:val="right"/>
            <w:rPr>
              <w:rFonts w:ascii="Droid Sans" w:eastAsia="Droid Sans" w:hAnsi="Droid Sans" w:cs="Droid Sans"/>
              <w:sz w:val="18"/>
              <w:szCs w:val="16"/>
            </w:rPr>
          </w:pPr>
          <w:r w:rsidRPr="00A2035E">
            <w:rPr>
              <w:rFonts w:ascii="Droid Sans" w:eastAsia="Droid Sans" w:hAnsi="Droid Sans" w:cs="Droid Sans"/>
              <w:sz w:val="18"/>
              <w:szCs w:val="16"/>
            </w:rPr>
            <w:t>Phone: 302-463-0997 ● Email: kfbayard@gmail.com</w:t>
          </w:r>
        </w:p>
        <w:p w14:paraId="31C7C3E9" w14:textId="77777777" w:rsidR="004E6509" w:rsidRPr="00A2035E" w:rsidRDefault="004E6509" w:rsidP="00C946A7">
          <w:pPr>
            <w:jc w:val="right"/>
            <w:rPr>
              <w:rFonts w:ascii="Droid Sans" w:eastAsia="Droid Sans" w:hAnsi="Droid Sans" w:cs="Droid Sans"/>
              <w:sz w:val="18"/>
              <w:szCs w:val="16"/>
            </w:rPr>
          </w:pPr>
          <w:r w:rsidRPr="00A2035E">
            <w:rPr>
              <w:rFonts w:ascii="Droid Sans" w:eastAsia="Droid Sans" w:hAnsi="Droid Sans" w:cs="Droid Sans"/>
              <w:sz w:val="18"/>
              <w:szCs w:val="16"/>
            </w:rPr>
            <w:t>202 West 14th Street, Wilmington, DE 19801</w:t>
          </w:r>
        </w:p>
        <w:p w14:paraId="6E930B19" w14:textId="57B39351" w:rsidR="004E6509" w:rsidRDefault="004E6509" w:rsidP="00382964">
          <w:pPr>
            <w:jc w:val="right"/>
          </w:pPr>
          <w:r w:rsidRPr="00A2035E">
            <w:rPr>
              <w:rFonts w:ascii="Droid Sans" w:eastAsia="Droid Sans" w:hAnsi="Droid Sans" w:cs="Droid Sans"/>
              <w:sz w:val="18"/>
              <w:szCs w:val="16"/>
            </w:rPr>
            <w:t>linkedin.com/in/katebayard ● github.com/katebayard</w:t>
          </w:r>
        </w:p>
      </w:tc>
    </w:tr>
  </w:tbl>
  <w:p w14:paraId="752B04D0" w14:textId="77777777" w:rsidR="004E6509" w:rsidRDefault="004E6509">
    <w:pPr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B9266" w14:textId="77777777" w:rsidR="00850504" w:rsidRDefault="008505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0484B"/>
    <w:multiLevelType w:val="hybridMultilevel"/>
    <w:tmpl w:val="FE0C9E8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132770F7"/>
    <w:multiLevelType w:val="hybridMultilevel"/>
    <w:tmpl w:val="F766A35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4E378AF"/>
    <w:multiLevelType w:val="hybridMultilevel"/>
    <w:tmpl w:val="2E92E2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1A933282"/>
    <w:multiLevelType w:val="hybridMultilevel"/>
    <w:tmpl w:val="D56C31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208833F6"/>
    <w:multiLevelType w:val="hybridMultilevel"/>
    <w:tmpl w:val="430A5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F55A54"/>
    <w:multiLevelType w:val="multilevel"/>
    <w:tmpl w:val="FE8CF6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5DFF4F9A"/>
    <w:multiLevelType w:val="hybridMultilevel"/>
    <w:tmpl w:val="9806C82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A14530D"/>
    <w:multiLevelType w:val="multilevel"/>
    <w:tmpl w:val="B370437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6D2F7E65"/>
    <w:multiLevelType w:val="hybridMultilevel"/>
    <w:tmpl w:val="9A02A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E66480"/>
    <w:multiLevelType w:val="hybridMultilevel"/>
    <w:tmpl w:val="8A4270A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7D40641D"/>
    <w:multiLevelType w:val="hybridMultilevel"/>
    <w:tmpl w:val="EF984E3C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1" w15:restartNumberingAfterBreak="0">
    <w:nsid w:val="7EBB2B93"/>
    <w:multiLevelType w:val="hybridMultilevel"/>
    <w:tmpl w:val="E7FA1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11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4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trQwNTMxNTI0NrVQ0lEKTi0uzszPAykwrAUAyUSZ0ywAAAA="/>
  </w:docVars>
  <w:rsids>
    <w:rsidRoot w:val="5FF77078"/>
    <w:rsid w:val="000021EA"/>
    <w:rsid w:val="00005BFC"/>
    <w:rsid w:val="000079B5"/>
    <w:rsid w:val="00015FD6"/>
    <w:rsid w:val="00021E45"/>
    <w:rsid w:val="000256EA"/>
    <w:rsid w:val="0003029C"/>
    <w:rsid w:val="000322CF"/>
    <w:rsid w:val="00035F83"/>
    <w:rsid w:val="00041FEA"/>
    <w:rsid w:val="00053B0E"/>
    <w:rsid w:val="000564C9"/>
    <w:rsid w:val="0007232F"/>
    <w:rsid w:val="00074B01"/>
    <w:rsid w:val="00077CC3"/>
    <w:rsid w:val="000822CB"/>
    <w:rsid w:val="0008320B"/>
    <w:rsid w:val="0009269F"/>
    <w:rsid w:val="00095BC9"/>
    <w:rsid w:val="00095EB8"/>
    <w:rsid w:val="000A226F"/>
    <w:rsid w:val="000A618F"/>
    <w:rsid w:val="000A6294"/>
    <w:rsid w:val="000B037F"/>
    <w:rsid w:val="000B2174"/>
    <w:rsid w:val="000B259B"/>
    <w:rsid w:val="000B4DA7"/>
    <w:rsid w:val="000B6968"/>
    <w:rsid w:val="000C4D9F"/>
    <w:rsid w:val="000C55A6"/>
    <w:rsid w:val="000E1C93"/>
    <w:rsid w:val="000E3BDF"/>
    <w:rsid w:val="000E6802"/>
    <w:rsid w:val="000F0150"/>
    <w:rsid w:val="001010A0"/>
    <w:rsid w:val="00106940"/>
    <w:rsid w:val="0010753C"/>
    <w:rsid w:val="00110D95"/>
    <w:rsid w:val="0011174F"/>
    <w:rsid w:val="00115A47"/>
    <w:rsid w:val="001216E6"/>
    <w:rsid w:val="00131111"/>
    <w:rsid w:val="00134ACF"/>
    <w:rsid w:val="00137A01"/>
    <w:rsid w:val="0014440C"/>
    <w:rsid w:val="00146FEC"/>
    <w:rsid w:val="00147600"/>
    <w:rsid w:val="00164188"/>
    <w:rsid w:val="00166D8B"/>
    <w:rsid w:val="00173688"/>
    <w:rsid w:val="001A090B"/>
    <w:rsid w:val="001A3C42"/>
    <w:rsid w:val="001A424C"/>
    <w:rsid w:val="001A6927"/>
    <w:rsid w:val="001B1099"/>
    <w:rsid w:val="001C24C5"/>
    <w:rsid w:val="001C68BC"/>
    <w:rsid w:val="001C77BC"/>
    <w:rsid w:val="001E18B8"/>
    <w:rsid w:val="001E2068"/>
    <w:rsid w:val="001E6155"/>
    <w:rsid w:val="001F7EE4"/>
    <w:rsid w:val="00200696"/>
    <w:rsid w:val="002035D0"/>
    <w:rsid w:val="00205F35"/>
    <w:rsid w:val="00225A11"/>
    <w:rsid w:val="002335FB"/>
    <w:rsid w:val="00233854"/>
    <w:rsid w:val="00235D35"/>
    <w:rsid w:val="00246C0E"/>
    <w:rsid w:val="00253CB5"/>
    <w:rsid w:val="00254237"/>
    <w:rsid w:val="0026011B"/>
    <w:rsid w:val="00265B5B"/>
    <w:rsid w:val="00267046"/>
    <w:rsid w:val="002959F5"/>
    <w:rsid w:val="002A5779"/>
    <w:rsid w:val="002B3CB3"/>
    <w:rsid w:val="002B54D4"/>
    <w:rsid w:val="002B61F2"/>
    <w:rsid w:val="002C11D6"/>
    <w:rsid w:val="002C2099"/>
    <w:rsid w:val="002D30A0"/>
    <w:rsid w:val="002D7FFA"/>
    <w:rsid w:val="002E50FC"/>
    <w:rsid w:val="002F1F9F"/>
    <w:rsid w:val="002F2586"/>
    <w:rsid w:val="003152CA"/>
    <w:rsid w:val="00317CDB"/>
    <w:rsid w:val="0032088C"/>
    <w:rsid w:val="00326090"/>
    <w:rsid w:val="00332600"/>
    <w:rsid w:val="00346A5B"/>
    <w:rsid w:val="00353A34"/>
    <w:rsid w:val="00370DF6"/>
    <w:rsid w:val="00371A62"/>
    <w:rsid w:val="00373174"/>
    <w:rsid w:val="00375F26"/>
    <w:rsid w:val="00376CD3"/>
    <w:rsid w:val="0038027A"/>
    <w:rsid w:val="00382964"/>
    <w:rsid w:val="003861DE"/>
    <w:rsid w:val="00392967"/>
    <w:rsid w:val="00394A52"/>
    <w:rsid w:val="0039505A"/>
    <w:rsid w:val="003B6F9F"/>
    <w:rsid w:val="003D761B"/>
    <w:rsid w:val="003E36F0"/>
    <w:rsid w:val="003F03AA"/>
    <w:rsid w:val="003F0D33"/>
    <w:rsid w:val="003F1AF1"/>
    <w:rsid w:val="003F39FD"/>
    <w:rsid w:val="003F52A1"/>
    <w:rsid w:val="0040158F"/>
    <w:rsid w:val="00404254"/>
    <w:rsid w:val="0041316D"/>
    <w:rsid w:val="0041410E"/>
    <w:rsid w:val="004169F3"/>
    <w:rsid w:val="00426BC0"/>
    <w:rsid w:val="00431017"/>
    <w:rsid w:val="004346EC"/>
    <w:rsid w:val="00446A32"/>
    <w:rsid w:val="0045036E"/>
    <w:rsid w:val="004548F5"/>
    <w:rsid w:val="004578CA"/>
    <w:rsid w:val="004601BD"/>
    <w:rsid w:val="00463531"/>
    <w:rsid w:val="004668D3"/>
    <w:rsid w:val="00472701"/>
    <w:rsid w:val="0047312D"/>
    <w:rsid w:val="0048139A"/>
    <w:rsid w:val="004859AB"/>
    <w:rsid w:val="0048666A"/>
    <w:rsid w:val="00487FB2"/>
    <w:rsid w:val="004925C6"/>
    <w:rsid w:val="004B4CED"/>
    <w:rsid w:val="004C7F26"/>
    <w:rsid w:val="004D0957"/>
    <w:rsid w:val="004D4D8B"/>
    <w:rsid w:val="004E6509"/>
    <w:rsid w:val="004E72AD"/>
    <w:rsid w:val="004F2708"/>
    <w:rsid w:val="0050141D"/>
    <w:rsid w:val="0050209B"/>
    <w:rsid w:val="00506BB4"/>
    <w:rsid w:val="005076FA"/>
    <w:rsid w:val="00515DAC"/>
    <w:rsid w:val="005165DC"/>
    <w:rsid w:val="00520943"/>
    <w:rsid w:val="005228D0"/>
    <w:rsid w:val="00532AC2"/>
    <w:rsid w:val="00542499"/>
    <w:rsid w:val="00556049"/>
    <w:rsid w:val="005577D9"/>
    <w:rsid w:val="005618E1"/>
    <w:rsid w:val="00561F7E"/>
    <w:rsid w:val="00562AC1"/>
    <w:rsid w:val="0056671E"/>
    <w:rsid w:val="00572523"/>
    <w:rsid w:val="005728CC"/>
    <w:rsid w:val="005876B1"/>
    <w:rsid w:val="00590B56"/>
    <w:rsid w:val="00597F3F"/>
    <w:rsid w:val="005A473F"/>
    <w:rsid w:val="005B3031"/>
    <w:rsid w:val="005D5385"/>
    <w:rsid w:val="005E7058"/>
    <w:rsid w:val="005F19D6"/>
    <w:rsid w:val="005F219B"/>
    <w:rsid w:val="005F3D49"/>
    <w:rsid w:val="005F5901"/>
    <w:rsid w:val="005F67F3"/>
    <w:rsid w:val="00601DE4"/>
    <w:rsid w:val="00602191"/>
    <w:rsid w:val="006040AB"/>
    <w:rsid w:val="00604E91"/>
    <w:rsid w:val="0060658B"/>
    <w:rsid w:val="00611655"/>
    <w:rsid w:val="006125B3"/>
    <w:rsid w:val="00615488"/>
    <w:rsid w:val="006204B5"/>
    <w:rsid w:val="00623044"/>
    <w:rsid w:val="00624326"/>
    <w:rsid w:val="006243E3"/>
    <w:rsid w:val="00626529"/>
    <w:rsid w:val="006379C4"/>
    <w:rsid w:val="006542B7"/>
    <w:rsid w:val="006544BA"/>
    <w:rsid w:val="00671381"/>
    <w:rsid w:val="006855C0"/>
    <w:rsid w:val="00691D6E"/>
    <w:rsid w:val="00697FC6"/>
    <w:rsid w:val="006A048A"/>
    <w:rsid w:val="006A6FA7"/>
    <w:rsid w:val="006B1711"/>
    <w:rsid w:val="006B2AC3"/>
    <w:rsid w:val="006B2D10"/>
    <w:rsid w:val="006C5692"/>
    <w:rsid w:val="006C6A24"/>
    <w:rsid w:val="006D15D7"/>
    <w:rsid w:val="006D3F0C"/>
    <w:rsid w:val="006E04B3"/>
    <w:rsid w:val="006E12B6"/>
    <w:rsid w:val="006E1C87"/>
    <w:rsid w:val="006E35C1"/>
    <w:rsid w:val="006E3E5E"/>
    <w:rsid w:val="006F5EEB"/>
    <w:rsid w:val="007031AF"/>
    <w:rsid w:val="00712BCE"/>
    <w:rsid w:val="00720BA0"/>
    <w:rsid w:val="007273B4"/>
    <w:rsid w:val="0073222E"/>
    <w:rsid w:val="0074060E"/>
    <w:rsid w:val="0074392F"/>
    <w:rsid w:val="007601F1"/>
    <w:rsid w:val="00767A6E"/>
    <w:rsid w:val="00767B61"/>
    <w:rsid w:val="00772850"/>
    <w:rsid w:val="00782A3F"/>
    <w:rsid w:val="00783FF4"/>
    <w:rsid w:val="00786F6C"/>
    <w:rsid w:val="00790721"/>
    <w:rsid w:val="007A1A3E"/>
    <w:rsid w:val="007A42FA"/>
    <w:rsid w:val="007C02E7"/>
    <w:rsid w:val="007C1162"/>
    <w:rsid w:val="007D5A25"/>
    <w:rsid w:val="007E06BE"/>
    <w:rsid w:val="007F1B34"/>
    <w:rsid w:val="007F65CD"/>
    <w:rsid w:val="00802D85"/>
    <w:rsid w:val="0081371D"/>
    <w:rsid w:val="008318F1"/>
    <w:rsid w:val="00833CAF"/>
    <w:rsid w:val="00837CC7"/>
    <w:rsid w:val="0084297D"/>
    <w:rsid w:val="00850504"/>
    <w:rsid w:val="00853972"/>
    <w:rsid w:val="0085465B"/>
    <w:rsid w:val="00857BFC"/>
    <w:rsid w:val="00862531"/>
    <w:rsid w:val="00881A35"/>
    <w:rsid w:val="00887A6F"/>
    <w:rsid w:val="008B593F"/>
    <w:rsid w:val="008C35CE"/>
    <w:rsid w:val="008C5FAD"/>
    <w:rsid w:val="008D4FBD"/>
    <w:rsid w:val="008D5E50"/>
    <w:rsid w:val="008D647A"/>
    <w:rsid w:val="008E39F2"/>
    <w:rsid w:val="008E6831"/>
    <w:rsid w:val="008E7424"/>
    <w:rsid w:val="008F0831"/>
    <w:rsid w:val="008F7E2C"/>
    <w:rsid w:val="00910E86"/>
    <w:rsid w:val="009135A5"/>
    <w:rsid w:val="00922BF8"/>
    <w:rsid w:val="00925FF8"/>
    <w:rsid w:val="00930708"/>
    <w:rsid w:val="009337AB"/>
    <w:rsid w:val="00936790"/>
    <w:rsid w:val="00961A8A"/>
    <w:rsid w:val="0096618A"/>
    <w:rsid w:val="00972FD7"/>
    <w:rsid w:val="00974E53"/>
    <w:rsid w:val="00976DE9"/>
    <w:rsid w:val="00987C93"/>
    <w:rsid w:val="0099028A"/>
    <w:rsid w:val="00997B31"/>
    <w:rsid w:val="009A1324"/>
    <w:rsid w:val="009B1F0A"/>
    <w:rsid w:val="009B6E37"/>
    <w:rsid w:val="009C188B"/>
    <w:rsid w:val="009C3795"/>
    <w:rsid w:val="009D5E60"/>
    <w:rsid w:val="009E0F45"/>
    <w:rsid w:val="009E21A7"/>
    <w:rsid w:val="009F21CC"/>
    <w:rsid w:val="009F7D65"/>
    <w:rsid w:val="00A00D2F"/>
    <w:rsid w:val="00A04DC2"/>
    <w:rsid w:val="00A0586F"/>
    <w:rsid w:val="00A165B1"/>
    <w:rsid w:val="00A178E6"/>
    <w:rsid w:val="00A2035E"/>
    <w:rsid w:val="00A22496"/>
    <w:rsid w:val="00A269AB"/>
    <w:rsid w:val="00A27325"/>
    <w:rsid w:val="00A30A4C"/>
    <w:rsid w:val="00A327D1"/>
    <w:rsid w:val="00A32C58"/>
    <w:rsid w:val="00A339DC"/>
    <w:rsid w:val="00A42529"/>
    <w:rsid w:val="00A520AD"/>
    <w:rsid w:val="00A54287"/>
    <w:rsid w:val="00A62D32"/>
    <w:rsid w:val="00A63202"/>
    <w:rsid w:val="00A8020B"/>
    <w:rsid w:val="00A80E8B"/>
    <w:rsid w:val="00A83277"/>
    <w:rsid w:val="00A84D7B"/>
    <w:rsid w:val="00A901A7"/>
    <w:rsid w:val="00AA42A2"/>
    <w:rsid w:val="00AB73EB"/>
    <w:rsid w:val="00AC17B4"/>
    <w:rsid w:val="00AD4E35"/>
    <w:rsid w:val="00AD5D0E"/>
    <w:rsid w:val="00AE19B7"/>
    <w:rsid w:val="00AF1259"/>
    <w:rsid w:val="00AF20B1"/>
    <w:rsid w:val="00AF3EC9"/>
    <w:rsid w:val="00B05755"/>
    <w:rsid w:val="00B058F3"/>
    <w:rsid w:val="00B10D6C"/>
    <w:rsid w:val="00B11AE2"/>
    <w:rsid w:val="00B17368"/>
    <w:rsid w:val="00B22151"/>
    <w:rsid w:val="00B31520"/>
    <w:rsid w:val="00B34B85"/>
    <w:rsid w:val="00B41D58"/>
    <w:rsid w:val="00B53D26"/>
    <w:rsid w:val="00B63C21"/>
    <w:rsid w:val="00B7351B"/>
    <w:rsid w:val="00B90881"/>
    <w:rsid w:val="00B913FE"/>
    <w:rsid w:val="00BA279C"/>
    <w:rsid w:val="00BA3010"/>
    <w:rsid w:val="00BB0F66"/>
    <w:rsid w:val="00BB4602"/>
    <w:rsid w:val="00BB528B"/>
    <w:rsid w:val="00BC2310"/>
    <w:rsid w:val="00BC4F2F"/>
    <w:rsid w:val="00BD0849"/>
    <w:rsid w:val="00BD129D"/>
    <w:rsid w:val="00BE3210"/>
    <w:rsid w:val="00BE327E"/>
    <w:rsid w:val="00BE36A5"/>
    <w:rsid w:val="00BF1CEC"/>
    <w:rsid w:val="00BF3974"/>
    <w:rsid w:val="00C2129E"/>
    <w:rsid w:val="00C279F1"/>
    <w:rsid w:val="00C351FC"/>
    <w:rsid w:val="00C35B67"/>
    <w:rsid w:val="00C35C06"/>
    <w:rsid w:val="00C3633C"/>
    <w:rsid w:val="00C40A40"/>
    <w:rsid w:val="00C5089D"/>
    <w:rsid w:val="00C550C7"/>
    <w:rsid w:val="00C70661"/>
    <w:rsid w:val="00C715D2"/>
    <w:rsid w:val="00C721B5"/>
    <w:rsid w:val="00C86B51"/>
    <w:rsid w:val="00C9034E"/>
    <w:rsid w:val="00C93106"/>
    <w:rsid w:val="00C942C9"/>
    <w:rsid w:val="00C946A7"/>
    <w:rsid w:val="00C960CB"/>
    <w:rsid w:val="00C97E0E"/>
    <w:rsid w:val="00CA1593"/>
    <w:rsid w:val="00CA6D4E"/>
    <w:rsid w:val="00CB0830"/>
    <w:rsid w:val="00CB4765"/>
    <w:rsid w:val="00CB67D9"/>
    <w:rsid w:val="00CC0C19"/>
    <w:rsid w:val="00CC4C88"/>
    <w:rsid w:val="00CC4F0C"/>
    <w:rsid w:val="00CC5CEB"/>
    <w:rsid w:val="00CD1D3B"/>
    <w:rsid w:val="00CD2924"/>
    <w:rsid w:val="00CD3E94"/>
    <w:rsid w:val="00CE0300"/>
    <w:rsid w:val="00CE2458"/>
    <w:rsid w:val="00CF0EC2"/>
    <w:rsid w:val="00CF738C"/>
    <w:rsid w:val="00CF7943"/>
    <w:rsid w:val="00D00C6D"/>
    <w:rsid w:val="00D06B0D"/>
    <w:rsid w:val="00D13FF4"/>
    <w:rsid w:val="00D17E7C"/>
    <w:rsid w:val="00D2766C"/>
    <w:rsid w:val="00D304EC"/>
    <w:rsid w:val="00D35A8F"/>
    <w:rsid w:val="00D40B2F"/>
    <w:rsid w:val="00D53CB6"/>
    <w:rsid w:val="00D618A9"/>
    <w:rsid w:val="00D6341E"/>
    <w:rsid w:val="00D71E3F"/>
    <w:rsid w:val="00D74DD9"/>
    <w:rsid w:val="00D81D41"/>
    <w:rsid w:val="00D85B47"/>
    <w:rsid w:val="00D93129"/>
    <w:rsid w:val="00D95237"/>
    <w:rsid w:val="00D96E38"/>
    <w:rsid w:val="00DA16F9"/>
    <w:rsid w:val="00DA5314"/>
    <w:rsid w:val="00DB240A"/>
    <w:rsid w:val="00DC58CF"/>
    <w:rsid w:val="00DC7B00"/>
    <w:rsid w:val="00DE7AD6"/>
    <w:rsid w:val="00DF3950"/>
    <w:rsid w:val="00DF3BD2"/>
    <w:rsid w:val="00E00AB4"/>
    <w:rsid w:val="00E036F5"/>
    <w:rsid w:val="00E065F5"/>
    <w:rsid w:val="00E07849"/>
    <w:rsid w:val="00E116B2"/>
    <w:rsid w:val="00E16730"/>
    <w:rsid w:val="00E246DF"/>
    <w:rsid w:val="00E2642B"/>
    <w:rsid w:val="00E322F3"/>
    <w:rsid w:val="00E336DE"/>
    <w:rsid w:val="00E474B3"/>
    <w:rsid w:val="00E476C5"/>
    <w:rsid w:val="00E52080"/>
    <w:rsid w:val="00E53CEF"/>
    <w:rsid w:val="00E668D8"/>
    <w:rsid w:val="00E770C5"/>
    <w:rsid w:val="00E86CE7"/>
    <w:rsid w:val="00E92D1D"/>
    <w:rsid w:val="00E934B1"/>
    <w:rsid w:val="00E947D8"/>
    <w:rsid w:val="00EA3607"/>
    <w:rsid w:val="00EA6CA1"/>
    <w:rsid w:val="00EB147E"/>
    <w:rsid w:val="00EB75F0"/>
    <w:rsid w:val="00EC5C20"/>
    <w:rsid w:val="00ED008E"/>
    <w:rsid w:val="00EE3B8F"/>
    <w:rsid w:val="00EF5361"/>
    <w:rsid w:val="00EF7D28"/>
    <w:rsid w:val="00F005F3"/>
    <w:rsid w:val="00F0076F"/>
    <w:rsid w:val="00F20805"/>
    <w:rsid w:val="00F217CF"/>
    <w:rsid w:val="00F265C2"/>
    <w:rsid w:val="00F26704"/>
    <w:rsid w:val="00F269BD"/>
    <w:rsid w:val="00F269F7"/>
    <w:rsid w:val="00F3314F"/>
    <w:rsid w:val="00F4119F"/>
    <w:rsid w:val="00F4531C"/>
    <w:rsid w:val="00F45FF4"/>
    <w:rsid w:val="00F55968"/>
    <w:rsid w:val="00F57F9F"/>
    <w:rsid w:val="00F60718"/>
    <w:rsid w:val="00F67E2B"/>
    <w:rsid w:val="00F75BD4"/>
    <w:rsid w:val="00F83F0D"/>
    <w:rsid w:val="00F9024B"/>
    <w:rsid w:val="00FA40CB"/>
    <w:rsid w:val="00FA62A1"/>
    <w:rsid w:val="00FA6BAE"/>
    <w:rsid w:val="00FA7DE3"/>
    <w:rsid w:val="00FB51BE"/>
    <w:rsid w:val="00FB5B8C"/>
    <w:rsid w:val="00FD2348"/>
    <w:rsid w:val="00FD25F5"/>
    <w:rsid w:val="00FD4E11"/>
    <w:rsid w:val="00FE0A55"/>
    <w:rsid w:val="00FE6FB8"/>
    <w:rsid w:val="5FF77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A915A9B"/>
  <w15:docId w15:val="{7E4A740B-A530-4751-B430-72A5593CE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ListParagraph">
    <w:name w:val="List Paragraph"/>
    <w:basedOn w:val="Normal"/>
    <w:uiPriority w:val="34"/>
    <w:qFormat/>
    <w:rsid w:val="00802D85"/>
    <w:pPr>
      <w:ind w:left="720"/>
      <w:contextualSpacing/>
    </w:pPr>
  </w:style>
  <w:style w:type="character" w:customStyle="1" w:styleId="lt-line-clampline">
    <w:name w:val="lt-line-clamp__line"/>
    <w:basedOn w:val="DefaultParagraphFont"/>
    <w:rsid w:val="0084297D"/>
  </w:style>
  <w:style w:type="character" w:styleId="CommentReference">
    <w:name w:val="annotation reference"/>
    <w:basedOn w:val="DefaultParagraphFont"/>
    <w:uiPriority w:val="99"/>
    <w:semiHidden/>
    <w:unhideWhenUsed/>
    <w:rsid w:val="00E93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4B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34B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4B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4B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F7EE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F7EE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428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0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3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eting</dc:creator>
  <cp:lastModifiedBy>Kate Bayard</cp:lastModifiedBy>
  <cp:revision>4</cp:revision>
  <cp:lastPrinted>2019-03-15T16:37:00Z</cp:lastPrinted>
  <dcterms:created xsi:type="dcterms:W3CDTF">2019-04-06T18:18:00Z</dcterms:created>
  <dcterms:modified xsi:type="dcterms:W3CDTF">2019-04-06T18:18:00Z</dcterms:modified>
</cp:coreProperties>
</file>